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D25BA" w14:textId="1C301FE5" w:rsidR="00A73A70" w:rsidRPr="00F550C1" w:rsidRDefault="008E3151" w:rsidP="008E3151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  <w:r>
        <w:rPr>
          <w:rFonts w:eastAsia="ＭＳ 明朝" w:hint="eastAsia"/>
          <w:color w:val="000000"/>
        </w:rPr>
        <w:t xml:space="preserve"> </w:t>
      </w:r>
      <w:r>
        <w:rPr>
          <w:rFonts w:eastAsia="ＭＳ 明朝"/>
          <w:color w:val="000000"/>
        </w:rPr>
        <w:t xml:space="preserve">                </w:t>
      </w:r>
      <w:r w:rsidRPr="00F550C1">
        <w:rPr>
          <w:rFonts w:ascii="ＭＳ 明朝" w:eastAsia="ＭＳ 明朝" w:hAnsi="ＭＳ 明朝"/>
          <w:color w:val="000000"/>
        </w:rPr>
        <w:t xml:space="preserve"> </w:t>
      </w:r>
      <w:r w:rsidR="007D3280" w:rsidRPr="00F550C1">
        <w:rPr>
          <w:rFonts w:ascii="ＭＳ 明朝" w:eastAsia="ＭＳ 明朝" w:hAnsi="ＭＳ 明朝" w:hint="eastAsia"/>
          <w:color w:val="000000"/>
        </w:rPr>
        <w:t>NICT</w:t>
      </w:r>
      <w:r w:rsidR="00974D13" w:rsidRPr="00F550C1">
        <w:rPr>
          <w:rFonts w:ascii="ＭＳ 明朝" w:eastAsia="ＭＳ 明朝" w:hAnsi="ＭＳ 明朝" w:hint="eastAsia"/>
          <w:color w:val="000000"/>
        </w:rPr>
        <w:t>総合テストベッド</w:t>
      </w:r>
      <w:r w:rsidR="00A73A70" w:rsidRPr="00F550C1">
        <w:rPr>
          <w:rFonts w:ascii="ＭＳ 明朝" w:eastAsia="ＭＳ 明朝" w:hAnsi="ＭＳ 明朝"/>
          <w:color w:val="000000"/>
        </w:rPr>
        <w:t>利用申請書</w:t>
      </w:r>
      <w:r w:rsidR="009C6F4D" w:rsidRPr="00F550C1">
        <w:rPr>
          <w:rFonts w:ascii="ＭＳ 明朝" w:eastAsia="ＭＳ 明朝" w:hAnsi="ＭＳ 明朝" w:hint="eastAsia"/>
          <w:color w:val="000000"/>
        </w:rPr>
        <w:t>（</w:t>
      </w:r>
      <w:r w:rsidR="00F12DF2" w:rsidRPr="00F550C1">
        <w:rPr>
          <w:rFonts w:ascii="ＭＳ 明朝" w:eastAsia="ＭＳ 明朝" w:hAnsi="ＭＳ 明朝" w:hint="eastAsia"/>
          <w:color w:val="000000"/>
        </w:rPr>
        <w:t>内容</w:t>
      </w:r>
      <w:r w:rsidR="009C6F4D" w:rsidRPr="00F550C1">
        <w:rPr>
          <w:rFonts w:ascii="ＭＳ 明朝" w:eastAsia="ＭＳ 明朝" w:hAnsi="ＭＳ 明朝" w:hint="eastAsia"/>
          <w:color w:val="000000"/>
        </w:rPr>
        <w:t>変更）</w:t>
      </w:r>
    </w:p>
    <w:p w14:paraId="140D2A0A" w14:textId="77777777" w:rsidR="00A73A70" w:rsidRPr="00F550C1" w:rsidRDefault="00A73A70" w:rsidP="00F643F5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58127076" w14:textId="29D20385" w:rsidR="00A73A70" w:rsidRPr="00F550C1" w:rsidRDefault="00D52440" w:rsidP="00D52440">
      <w:pPr>
        <w:overflowPunct w:val="0"/>
        <w:autoSpaceDE w:val="0"/>
        <w:autoSpaceDN w:val="0"/>
        <w:ind w:rightChars="-30" w:right="-70"/>
        <w:jc w:val="center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 xml:space="preserve">　　　　　　　　　　　　　　　　　　　　　　　　　　　　　　</w:t>
      </w:r>
      <w:r w:rsidR="00C67CC2" w:rsidRPr="00F550C1">
        <w:rPr>
          <w:rFonts w:ascii="ＭＳ 明朝" w:eastAsia="ＭＳ 明朝" w:hAnsi="ＭＳ 明朝" w:hint="eastAsia"/>
          <w:color w:val="000000"/>
        </w:rPr>
        <w:t>令和</w:t>
      </w:r>
      <w:r w:rsidRPr="00F550C1">
        <w:rPr>
          <w:rFonts w:ascii="ＭＳ 明朝" w:eastAsia="ＭＳ 明朝" w:hAnsi="ＭＳ 明朝" w:hint="eastAsia"/>
          <w:color w:val="000000"/>
        </w:rPr>
        <w:t xml:space="preserve">　</w:t>
      </w:r>
      <w:r w:rsidR="00A73A70" w:rsidRPr="00F550C1">
        <w:rPr>
          <w:rFonts w:ascii="ＭＳ 明朝" w:eastAsia="ＭＳ 明朝" w:hAnsi="ＭＳ 明朝"/>
          <w:color w:val="000000"/>
        </w:rPr>
        <w:t>年　月　日</w:t>
      </w:r>
    </w:p>
    <w:p w14:paraId="56714CDC" w14:textId="77777777" w:rsidR="00A73A70" w:rsidRPr="00F550C1" w:rsidRDefault="00A73A70" w:rsidP="00F643F5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539E86A3" w14:textId="77777777" w:rsidR="00A73A70" w:rsidRPr="00F550C1" w:rsidRDefault="00A73A70" w:rsidP="00F874C9">
      <w:pPr>
        <w:overflowPunct w:val="0"/>
        <w:autoSpaceDE w:val="0"/>
        <w:autoSpaceDN w:val="0"/>
        <w:ind w:leftChars="100" w:left="234" w:rightChars="-30" w:right="-7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/>
          <w:color w:val="000000"/>
        </w:rPr>
        <w:t>国立研究開発法人情報通信研究機構</w:t>
      </w:r>
    </w:p>
    <w:p w14:paraId="2B1005AE" w14:textId="77777777" w:rsidR="00A73A70" w:rsidRPr="00F550C1" w:rsidRDefault="00A73A70" w:rsidP="00F874C9">
      <w:pPr>
        <w:overflowPunct w:val="0"/>
        <w:autoSpaceDE w:val="0"/>
        <w:autoSpaceDN w:val="0"/>
        <w:ind w:leftChars="200" w:left="468" w:rightChars="-30" w:right="-7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/>
          <w:color w:val="000000"/>
        </w:rPr>
        <w:t>総合テストベッド研究開発推進センター長　殿</w:t>
      </w:r>
    </w:p>
    <w:p w14:paraId="20B6BBBB" w14:textId="77777777" w:rsidR="00A73A70" w:rsidRPr="00F550C1" w:rsidRDefault="00A73A70" w:rsidP="00F643F5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780459B6" w14:textId="77777777" w:rsidR="00F670A3" w:rsidRPr="00F550C1" w:rsidRDefault="00F670A3" w:rsidP="00F670A3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/>
          <w:color w:val="000000"/>
        </w:rPr>
        <w:t>住所</w:t>
      </w:r>
    </w:p>
    <w:p w14:paraId="59F29B18" w14:textId="77777777" w:rsidR="00F670A3" w:rsidRPr="00F550C1" w:rsidRDefault="00F670A3" w:rsidP="00F670A3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/>
          <w:color w:val="000000"/>
        </w:rPr>
        <w:t>機関名</w:t>
      </w:r>
    </w:p>
    <w:p w14:paraId="4B34CAD9" w14:textId="77777777" w:rsidR="00F670A3" w:rsidRPr="00F550C1" w:rsidRDefault="00F670A3" w:rsidP="00F670A3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プロジェクトリーダー役職</w:t>
      </w:r>
    </w:p>
    <w:p w14:paraId="4356CC96" w14:textId="59BDF345" w:rsidR="00F670A3" w:rsidRPr="00F550C1" w:rsidRDefault="00F670A3" w:rsidP="00F670A3">
      <w:pPr>
        <w:overflowPunct w:val="0"/>
        <w:autoSpaceDE w:val="0"/>
        <w:autoSpaceDN w:val="0"/>
        <w:ind w:leftChars="1900" w:left="4443" w:rightChars="70" w:right="164"/>
        <w:jc w:val="left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 xml:space="preserve">プロジェクトリーダー名　　　　　　　</w:t>
      </w:r>
    </w:p>
    <w:p w14:paraId="1DBA80E1" w14:textId="16EEFC60" w:rsidR="009049D8" w:rsidRPr="00F550C1" w:rsidRDefault="009049D8" w:rsidP="00D30911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</w:p>
    <w:p w14:paraId="0953E2BB" w14:textId="27CDC738" w:rsidR="00A73A70" w:rsidRPr="00F550C1" w:rsidRDefault="00F46167" w:rsidP="00F643F5">
      <w:pPr>
        <w:overflowPunct w:val="0"/>
        <w:autoSpaceDE w:val="0"/>
        <w:autoSpaceDN w:val="0"/>
        <w:ind w:rightChars="-30" w:right="-70" w:firstLineChars="100" w:firstLine="234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令和</w:t>
      </w:r>
      <w:r w:rsidR="00D52440" w:rsidRPr="00F550C1">
        <w:rPr>
          <w:rFonts w:ascii="ＭＳ 明朝" w:eastAsia="ＭＳ 明朝" w:hAnsi="ＭＳ 明朝" w:hint="eastAsia"/>
          <w:color w:val="000000"/>
        </w:rPr>
        <w:t>〇</w:t>
      </w:r>
      <w:r w:rsidR="009C6F4D" w:rsidRPr="00F550C1">
        <w:rPr>
          <w:rFonts w:ascii="ＭＳ 明朝" w:eastAsia="ＭＳ 明朝" w:hAnsi="ＭＳ 明朝" w:hint="eastAsia"/>
          <w:color w:val="000000"/>
        </w:rPr>
        <w:t>年〇月〇日付けで許可された</w:t>
      </w:r>
      <w:r w:rsidR="00A01328" w:rsidRPr="00F550C1">
        <w:rPr>
          <w:rFonts w:ascii="ＭＳ 明朝" w:eastAsia="ＭＳ 明朝" w:hAnsi="ＭＳ 明朝" w:hint="eastAsia"/>
          <w:color w:val="000000"/>
        </w:rPr>
        <w:t>プロジェクト</w:t>
      </w:r>
      <w:r w:rsidR="000F1FBB" w:rsidRPr="00F550C1">
        <w:rPr>
          <w:rFonts w:ascii="ＭＳ 明朝" w:eastAsia="ＭＳ 明朝" w:hAnsi="ＭＳ 明朝" w:hint="eastAsia"/>
          <w:color w:val="000000"/>
        </w:rPr>
        <w:t>「〇〇〇（研究プロジェクトテーマ名）」</w:t>
      </w:r>
      <w:r w:rsidR="009C6F4D" w:rsidRPr="00F550C1">
        <w:rPr>
          <w:rFonts w:ascii="ＭＳ 明朝" w:eastAsia="ＭＳ 明朝" w:hAnsi="ＭＳ 明朝" w:hint="eastAsia"/>
          <w:color w:val="000000"/>
        </w:rPr>
        <w:t>について変更したいので、下記のとおり</w:t>
      </w:r>
      <w:r w:rsidR="00A73A70" w:rsidRPr="00F550C1">
        <w:rPr>
          <w:rFonts w:ascii="ＭＳ 明朝" w:eastAsia="ＭＳ 明朝" w:hAnsi="ＭＳ 明朝"/>
          <w:color w:val="000000"/>
        </w:rPr>
        <w:t>申請します。</w:t>
      </w:r>
    </w:p>
    <w:p w14:paraId="2B0138C8" w14:textId="0E1F9DDA" w:rsidR="00974D13" w:rsidRPr="00F550C1" w:rsidRDefault="00037653" w:rsidP="00F32F45">
      <w:pPr>
        <w:overflowPunct w:val="0"/>
        <w:autoSpaceDE w:val="0"/>
        <w:autoSpaceDN w:val="0"/>
        <w:ind w:rightChars="-30" w:right="-70" w:firstLineChars="100" w:firstLine="234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本申請における「NICT総合テストベッド」の</w:t>
      </w:r>
      <w:r w:rsidR="00B82D29" w:rsidRPr="00F550C1">
        <w:rPr>
          <w:rFonts w:ascii="ＭＳ 明朝" w:eastAsia="ＭＳ 明朝" w:hAnsi="ＭＳ 明朝" w:hint="eastAsia"/>
          <w:color w:val="000000"/>
        </w:rPr>
        <w:t>利用</w:t>
      </w:r>
      <w:r w:rsidR="00A73A70" w:rsidRPr="00F550C1">
        <w:rPr>
          <w:rFonts w:ascii="ＭＳ 明朝" w:eastAsia="ＭＳ 明朝" w:hAnsi="ＭＳ 明朝"/>
          <w:color w:val="000000"/>
        </w:rPr>
        <w:t>にあたっては、</w:t>
      </w:r>
      <w:r w:rsidR="00974D13" w:rsidRPr="00F550C1">
        <w:rPr>
          <w:rFonts w:ascii="ＭＳ 明朝" w:eastAsia="ＭＳ 明朝" w:hAnsi="ＭＳ 明朝" w:hint="eastAsia"/>
          <w:color w:val="000000"/>
        </w:rPr>
        <w:t>「NICT総合テストベッド利用規約」</w:t>
      </w:r>
      <w:r w:rsidR="00A73A70" w:rsidRPr="00F550C1">
        <w:rPr>
          <w:rFonts w:ascii="ＭＳ 明朝" w:eastAsia="ＭＳ 明朝" w:hAnsi="ＭＳ 明朝"/>
          <w:color w:val="000000"/>
        </w:rPr>
        <w:t>を遵守します。</w:t>
      </w:r>
    </w:p>
    <w:p w14:paraId="1B6C0FB2" w14:textId="1553E779" w:rsidR="00E36896" w:rsidRPr="00F550C1" w:rsidRDefault="00E36896" w:rsidP="00E36896">
      <w:pPr>
        <w:pStyle w:val="af0"/>
        <w:rPr>
          <w:sz w:val="24"/>
          <w:szCs w:val="24"/>
        </w:rPr>
      </w:pPr>
      <w:r w:rsidRPr="00F550C1">
        <w:rPr>
          <w:rFonts w:hint="eastAsia"/>
          <w:sz w:val="24"/>
          <w:szCs w:val="24"/>
        </w:rPr>
        <w:t>記</w:t>
      </w:r>
    </w:p>
    <w:p w14:paraId="2D906E46" w14:textId="3E8E3403" w:rsidR="00350E8B" w:rsidRPr="00F550C1" w:rsidRDefault="00350E8B" w:rsidP="006C06F6">
      <w:pPr>
        <w:numPr>
          <w:ilvl w:val="0"/>
          <w:numId w:val="22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利用形態について、</w:t>
      </w:r>
      <w:r w:rsidR="00E01EC5" w:rsidRPr="00F550C1">
        <w:rPr>
          <w:rFonts w:ascii="ＭＳ 明朝" w:eastAsia="ＭＳ 明朝" w:hAnsi="ＭＳ 明朝" w:hint="eastAsia"/>
        </w:rPr>
        <w:t>次</w:t>
      </w:r>
      <w:r w:rsidRPr="00F550C1">
        <w:rPr>
          <w:rFonts w:ascii="ＭＳ 明朝" w:eastAsia="ＭＳ 明朝" w:hAnsi="ＭＳ 明朝" w:hint="eastAsia"/>
        </w:rPr>
        <w:t>のとおり変更します</w:t>
      </w:r>
      <w:r w:rsidR="00535126" w:rsidRPr="00F550C1">
        <w:rPr>
          <w:rFonts w:ascii="ＭＳ 明朝" w:eastAsia="ＭＳ 明朝" w:hAnsi="ＭＳ 明朝" w:hint="eastAsia"/>
        </w:rPr>
        <w:t>。</w:t>
      </w:r>
      <w:r w:rsidRPr="00F550C1">
        <w:rPr>
          <w:rFonts w:ascii="ＭＳ 明朝" w:eastAsia="ＭＳ 明朝" w:hAnsi="ＭＳ 明朝" w:hint="eastAsia"/>
        </w:rPr>
        <w:t>（該当事項を■にしてください）</w:t>
      </w:r>
    </w:p>
    <w:p w14:paraId="76D89E97" w14:textId="309230B2" w:rsidR="00350E8B" w:rsidRPr="00F550C1" w:rsidRDefault="00350E8B" w:rsidP="00350E8B">
      <w:pPr>
        <w:overflowPunct w:val="0"/>
        <w:autoSpaceDE w:val="0"/>
        <w:autoSpaceDN w:val="0"/>
        <w:ind w:rightChars="-30" w:right="-70" w:firstLine="42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□NICT内部利用</w:t>
      </w:r>
    </w:p>
    <w:p w14:paraId="5168684B" w14:textId="77777777" w:rsidR="00B86023" w:rsidRPr="00F550C1" w:rsidRDefault="00B86023" w:rsidP="00B86023">
      <w:pPr>
        <w:overflowPunct w:val="0"/>
        <w:autoSpaceDE w:val="0"/>
        <w:autoSpaceDN w:val="0"/>
        <w:ind w:rightChars="-30" w:right="-70" w:firstLineChars="182" w:firstLine="426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□NICTとの共同研究契約に基づく利用</w:t>
      </w:r>
    </w:p>
    <w:p w14:paraId="5FC31AA4" w14:textId="77777777" w:rsidR="00350E8B" w:rsidRPr="00F550C1" w:rsidRDefault="00350E8B" w:rsidP="00350E8B">
      <w:pPr>
        <w:overflowPunct w:val="0"/>
        <w:autoSpaceDE w:val="0"/>
        <w:autoSpaceDN w:val="0"/>
        <w:ind w:rightChars="-30" w:right="-70" w:firstLine="42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□NICTとの委託研究契約に基づく利用</w:t>
      </w:r>
    </w:p>
    <w:p w14:paraId="5AE20149" w14:textId="77777777" w:rsidR="00350E8B" w:rsidRPr="00F550C1" w:rsidRDefault="00350E8B" w:rsidP="00350E8B">
      <w:pPr>
        <w:overflowPunct w:val="0"/>
        <w:autoSpaceDE w:val="0"/>
        <w:autoSpaceDN w:val="0"/>
        <w:ind w:rightChars="-30" w:right="-70" w:firstLine="42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>□その他</w:t>
      </w:r>
    </w:p>
    <w:p w14:paraId="2B582317" w14:textId="77777777" w:rsidR="00350E8B" w:rsidRPr="00F550C1" w:rsidRDefault="00350E8B" w:rsidP="00350E8B">
      <w:pPr>
        <w:overflowPunct w:val="0"/>
        <w:autoSpaceDE w:val="0"/>
        <w:autoSpaceDN w:val="0"/>
        <w:ind w:leftChars="400" w:left="935" w:rightChars="-30" w:right="-70"/>
        <w:rPr>
          <w:rFonts w:ascii="ＭＳ 明朝" w:eastAsia="ＭＳ 明朝" w:hAnsi="ＭＳ 明朝"/>
          <w:color w:val="000000"/>
        </w:rPr>
      </w:pPr>
      <w:r w:rsidRPr="00F550C1">
        <w:rPr>
          <w:rFonts w:ascii="ＭＳ 明朝" w:eastAsia="ＭＳ 明朝" w:hAnsi="ＭＳ 明朝" w:hint="eastAsia"/>
          <w:color w:val="000000"/>
        </w:rPr>
        <w:t xml:space="preserve">文書名　</w:t>
      </w:r>
      <w:r w:rsidRPr="00F550C1">
        <w:rPr>
          <w:rFonts w:ascii="ＭＳ 明朝" w:eastAsia="ＭＳ 明朝" w:hAnsi="ＭＳ 明朝" w:hint="eastAsia"/>
          <w:color w:val="000000"/>
          <w:u w:val="single"/>
        </w:rPr>
        <w:t xml:space="preserve">　　　　　　　　　　　　　　　　　　　　　　　　　　　　　</w:t>
      </w:r>
    </w:p>
    <w:p w14:paraId="0B6516EF" w14:textId="77777777" w:rsidR="00350E8B" w:rsidRPr="00F550C1" w:rsidRDefault="00350E8B" w:rsidP="00E36896">
      <w:pPr>
        <w:rPr>
          <w:rFonts w:ascii="ＭＳ 明朝" w:eastAsia="ＭＳ 明朝" w:hAnsi="ＭＳ 明朝"/>
        </w:rPr>
      </w:pPr>
    </w:p>
    <w:p w14:paraId="4424DDFB" w14:textId="616BBEDB" w:rsidR="00E36896" w:rsidRPr="00F550C1" w:rsidRDefault="000D7E89" w:rsidP="004E75DE">
      <w:pPr>
        <w:numPr>
          <w:ilvl w:val="0"/>
          <w:numId w:val="22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別添の</w:t>
      </w:r>
      <w:r w:rsidR="00E36896" w:rsidRPr="00F550C1">
        <w:rPr>
          <w:rFonts w:ascii="ＭＳ 明朝" w:eastAsia="ＭＳ 明朝" w:hAnsi="ＭＳ 明朝" w:hint="eastAsia"/>
        </w:rPr>
        <w:t>「</w:t>
      </w:r>
      <w:r w:rsidR="00037653" w:rsidRPr="00F550C1">
        <w:rPr>
          <w:rFonts w:ascii="ＭＳ 明朝" w:eastAsia="ＭＳ 明朝" w:hAnsi="ＭＳ 明朝" w:hint="eastAsia"/>
        </w:rPr>
        <w:t>NICT</w:t>
      </w:r>
      <w:r w:rsidR="00E36896" w:rsidRPr="00F550C1">
        <w:rPr>
          <w:rFonts w:ascii="ＭＳ 明朝" w:eastAsia="ＭＳ 明朝" w:hAnsi="ＭＳ 明朝" w:hint="eastAsia"/>
        </w:rPr>
        <w:t>総合テストベッド研究計画書」</w:t>
      </w:r>
      <w:r w:rsidR="004E75DE" w:rsidRPr="00F550C1">
        <w:rPr>
          <w:rFonts w:ascii="ＭＳ 明朝" w:eastAsia="ＭＳ 明朝" w:hAnsi="ＭＳ 明朝" w:hint="eastAsia"/>
        </w:rPr>
        <w:t>のとおり</w:t>
      </w:r>
      <w:r w:rsidR="004779E6" w:rsidRPr="00F550C1">
        <w:rPr>
          <w:rFonts w:ascii="ＭＳ 明朝" w:eastAsia="ＭＳ 明朝" w:hAnsi="ＭＳ 明朝" w:hint="eastAsia"/>
        </w:rPr>
        <w:t>変更します。</w:t>
      </w:r>
    </w:p>
    <w:p w14:paraId="377246BD" w14:textId="77777777" w:rsidR="004E75DE" w:rsidRPr="00F550C1" w:rsidRDefault="004E75DE" w:rsidP="004E75DE">
      <w:pPr>
        <w:ind w:left="720"/>
        <w:rPr>
          <w:rFonts w:ascii="ＭＳ 明朝" w:eastAsia="ＭＳ 明朝" w:hAnsi="ＭＳ 明朝"/>
        </w:rPr>
      </w:pPr>
    </w:p>
    <w:p w14:paraId="3F471512" w14:textId="039E0F85" w:rsidR="0082482B" w:rsidRPr="00F550C1" w:rsidRDefault="000D7E89" w:rsidP="00E36896">
      <w:p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主な</w:t>
      </w:r>
      <w:r w:rsidR="0082482B" w:rsidRPr="00F550C1">
        <w:rPr>
          <w:rFonts w:ascii="ＭＳ 明朝" w:eastAsia="ＭＳ 明朝" w:hAnsi="ＭＳ 明朝" w:hint="eastAsia"/>
        </w:rPr>
        <w:t>変更内容：（該当事項を</w:t>
      </w:r>
      <w:r w:rsidR="000551BB" w:rsidRPr="00F550C1">
        <w:rPr>
          <w:rFonts w:ascii="ＭＳ 明朝" w:eastAsia="ＭＳ 明朝" w:hAnsi="ＭＳ 明朝" w:hint="eastAsia"/>
        </w:rPr>
        <w:t>■にしてください</w:t>
      </w:r>
      <w:r w:rsidR="0082482B" w:rsidRPr="00F550C1">
        <w:rPr>
          <w:rFonts w:ascii="ＭＳ 明朝" w:eastAsia="ＭＳ 明朝" w:hAnsi="ＭＳ 明朝" w:hint="eastAsia"/>
        </w:rPr>
        <w:t>）</w:t>
      </w:r>
    </w:p>
    <w:p w14:paraId="45243B76" w14:textId="4A59203D" w:rsidR="00E36896" w:rsidRPr="00F550C1" w:rsidRDefault="00E36896" w:rsidP="000436A2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研究プロジェクトテーマ</w:t>
      </w:r>
    </w:p>
    <w:p w14:paraId="5DB0DC46" w14:textId="58369D66" w:rsidR="00E36896" w:rsidRPr="00F550C1" w:rsidRDefault="00E36896" w:rsidP="000436A2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プロジェクトリーダー</w:t>
      </w:r>
    </w:p>
    <w:p w14:paraId="319A1ADA" w14:textId="424138B5" w:rsidR="00E36896" w:rsidRPr="00F550C1" w:rsidRDefault="00E36896" w:rsidP="000436A2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共同研究機関</w:t>
      </w:r>
    </w:p>
    <w:p w14:paraId="2F515E5D" w14:textId="77777777" w:rsidR="001717F7" w:rsidRPr="00F550C1" w:rsidRDefault="008E3151" w:rsidP="001717F7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研究目的</w:t>
      </w:r>
    </w:p>
    <w:p w14:paraId="5F3C7681" w14:textId="285E40A0" w:rsidR="008E3151" w:rsidRPr="00F550C1" w:rsidRDefault="001717F7" w:rsidP="001717F7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研究内容</w:t>
      </w:r>
    </w:p>
    <w:p w14:paraId="00CA4BC7" w14:textId="77B29F0C" w:rsidR="00B86023" w:rsidRPr="00F550C1" w:rsidRDefault="00B86023" w:rsidP="008E3151">
      <w:pPr>
        <w:numPr>
          <w:ilvl w:val="0"/>
          <w:numId w:val="20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利用環境</w:t>
      </w:r>
      <w:r w:rsidR="003C7D52" w:rsidRPr="00F550C1">
        <w:rPr>
          <w:rFonts w:ascii="ＭＳ 明朝" w:eastAsia="ＭＳ 明朝" w:hAnsi="ＭＳ 明朝" w:hint="eastAsia"/>
        </w:rPr>
        <w:t>（○○追加）</w:t>
      </w:r>
    </w:p>
    <w:p w14:paraId="057BCCAA" w14:textId="72CCD7F2" w:rsidR="00B86023" w:rsidRDefault="00B86023" w:rsidP="00B86023">
      <w:pPr>
        <w:pStyle w:val="a5"/>
        <w:numPr>
          <w:ilvl w:val="5"/>
          <w:numId w:val="20"/>
        </w:numPr>
        <w:ind w:leftChars="0" w:left="851" w:hanging="425"/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利用期間</w:t>
      </w:r>
    </w:p>
    <w:p w14:paraId="37854531" w14:textId="5F86D482" w:rsidR="005C245A" w:rsidRPr="00F550C1" w:rsidRDefault="005C245A" w:rsidP="00B86023">
      <w:pPr>
        <w:pStyle w:val="a5"/>
        <w:numPr>
          <w:ilvl w:val="5"/>
          <w:numId w:val="20"/>
        </w:numPr>
        <w:ind w:leftChars="0" w:left="851" w:hanging="425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「他者」としての利用機関</w:t>
      </w:r>
    </w:p>
    <w:p w14:paraId="01CB6FAD" w14:textId="77777777" w:rsidR="00215EBC" w:rsidRPr="00F550C1" w:rsidRDefault="00215EBC" w:rsidP="000D7E89">
      <w:pPr>
        <w:rPr>
          <w:rFonts w:ascii="ＭＳ 明朝" w:eastAsia="ＭＳ 明朝" w:hAnsi="ＭＳ 明朝"/>
        </w:rPr>
      </w:pPr>
    </w:p>
    <w:p w14:paraId="69565B18" w14:textId="3958F24C" w:rsidR="00215EBC" w:rsidRPr="00F550C1" w:rsidRDefault="00215EBC" w:rsidP="000436A2">
      <w:pPr>
        <w:numPr>
          <w:ilvl w:val="0"/>
          <w:numId w:val="22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パーソナルデータの取扱いについて次のとおり変更します。</w:t>
      </w:r>
    </w:p>
    <w:p w14:paraId="1EB46FEC" w14:textId="2BE9A114" w:rsidR="0031781E" w:rsidRPr="00F550C1" w:rsidRDefault="0031781E" w:rsidP="0031781E">
      <w:pPr>
        <w:numPr>
          <w:ilvl w:val="1"/>
          <w:numId w:val="22"/>
        </w:numPr>
        <w:rPr>
          <w:rFonts w:ascii="ＭＳ 明朝" w:eastAsia="ＭＳ 明朝" w:hAnsi="ＭＳ 明朝"/>
        </w:rPr>
      </w:pPr>
      <w:r w:rsidRPr="00F550C1">
        <w:rPr>
          <w:rFonts w:ascii="ＭＳ 明朝" w:eastAsia="ＭＳ 明朝" w:hAnsi="ＭＳ 明朝" w:hint="eastAsia"/>
        </w:rPr>
        <w:t>パーソナルデータの取扱い　有り</w:t>
      </w:r>
      <w:r w:rsidR="00C82FD4" w:rsidRPr="00F550C1">
        <w:rPr>
          <w:rFonts w:ascii="ＭＳ 明朝" w:eastAsia="ＭＳ 明朝" w:hAnsi="ＭＳ 明朝" w:hint="eastAsia"/>
        </w:rPr>
        <w:t xml:space="preserve">　又は　取り扱う内容・方法の変更　有り</w:t>
      </w:r>
    </w:p>
    <w:p w14:paraId="0884AE03" w14:textId="77777777" w:rsidR="00DB0730" w:rsidRPr="00F550C1" w:rsidRDefault="00DB0730" w:rsidP="004779E6">
      <w:pPr>
        <w:pStyle w:val="af5"/>
        <w:ind w:right="234"/>
        <w:rPr>
          <w:rFonts w:ascii="ＭＳ 明朝" w:hAnsi="ＭＳ 明朝"/>
          <w:color w:val="auto"/>
        </w:rPr>
      </w:pPr>
    </w:p>
    <w:p w14:paraId="63980472" w14:textId="70D0777B" w:rsidR="004F3C32" w:rsidRPr="00F550C1" w:rsidRDefault="009049D8" w:rsidP="004779E6">
      <w:pPr>
        <w:pStyle w:val="af5"/>
        <w:ind w:right="234"/>
        <w:rPr>
          <w:rFonts w:ascii="ＭＳ 明朝" w:hAnsi="ＭＳ 明朝"/>
          <w:color w:val="auto"/>
        </w:rPr>
      </w:pPr>
      <w:r w:rsidRPr="00F550C1">
        <w:rPr>
          <w:rFonts w:ascii="ＭＳ 明朝" w:hAnsi="ＭＳ 明朝" w:hint="eastAsia"/>
          <w:color w:val="auto"/>
        </w:rPr>
        <w:t>以上</w:t>
      </w:r>
    </w:p>
    <w:sectPr w:rsidR="004F3C32" w:rsidRPr="00F550C1" w:rsidSect="00261B85">
      <w:footerReference w:type="default" r:id="rId8"/>
      <w:type w:val="continuous"/>
      <w:pgSz w:w="11906" w:h="16838" w:code="9"/>
      <w:pgMar w:top="993" w:right="1134" w:bottom="1418" w:left="1418" w:header="851" w:footer="142" w:gutter="0"/>
      <w:pgNumType w:fmt="decimalFullWidth" w:start="1"/>
      <w:cols w:space="425"/>
      <w:docGrid w:type="linesAndChars" w:linePitch="326" w:charSpace="-12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3A238" w14:textId="77777777" w:rsidR="00EE1F62" w:rsidRDefault="00EE1F62">
      <w:r>
        <w:separator/>
      </w:r>
    </w:p>
  </w:endnote>
  <w:endnote w:type="continuationSeparator" w:id="0">
    <w:p w14:paraId="2268A686" w14:textId="77777777" w:rsidR="00EE1F62" w:rsidRDefault="00EE1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4ADFF" w14:textId="070D0E90" w:rsidR="005005C2" w:rsidRPr="00FD1E7B" w:rsidRDefault="005005C2" w:rsidP="0000040B">
    <w:pPr>
      <w:pStyle w:val="a6"/>
      <w:jc w:val="right"/>
      <w:rPr>
        <w:rFonts w:ascii="ＭＳ Ｐゴシック" w:eastAsia="ＭＳ Ｐゴシック" w:hAnsi="ＭＳ Ｐゴシック"/>
        <w:sz w:val="14"/>
        <w:szCs w:val="14"/>
      </w:rPr>
    </w:pPr>
    <w:r w:rsidRPr="00FD1E7B">
      <w:rPr>
        <w:rFonts w:ascii="ＭＳ Ｐゴシック" w:eastAsia="ＭＳ Ｐゴシック" w:hAnsi="ＭＳ Ｐゴシック" w:hint="eastAsia"/>
        <w:sz w:val="14"/>
        <w:szCs w:val="14"/>
      </w:rPr>
      <w:t>T</w:t>
    </w:r>
    <w:r w:rsidRPr="00FD1E7B">
      <w:rPr>
        <w:rFonts w:ascii="ＭＳ Ｐゴシック" w:eastAsia="ＭＳ Ｐゴシック" w:hAnsi="ＭＳ Ｐゴシック"/>
        <w:sz w:val="14"/>
        <w:szCs w:val="14"/>
      </w:rPr>
      <w:t>B_</w:t>
    </w:r>
    <w:r>
      <w:rPr>
        <w:rFonts w:ascii="ＭＳ Ｐゴシック" w:eastAsia="ＭＳ Ｐゴシック" w:hAnsi="ＭＳ Ｐゴシック"/>
        <w:sz w:val="14"/>
        <w:szCs w:val="14"/>
      </w:rPr>
      <w:t>_</w:t>
    </w:r>
    <w:r w:rsidR="005B0F79">
      <w:rPr>
        <w:rFonts w:ascii="ＭＳ Ｐゴシック" w:eastAsia="ＭＳ Ｐゴシック" w:hAnsi="ＭＳ Ｐゴシック"/>
        <w:sz w:val="14"/>
        <w:szCs w:val="14"/>
      </w:rPr>
      <w:t>amendment</w:t>
    </w:r>
    <w:r>
      <w:rPr>
        <w:rFonts w:ascii="ＭＳ Ｐゴシック" w:eastAsia="ＭＳ Ｐゴシック" w:hAnsi="ＭＳ Ｐゴシック"/>
        <w:sz w:val="14"/>
        <w:szCs w:val="14"/>
      </w:rPr>
      <w:t>_</w:t>
    </w:r>
    <w:r w:rsidRPr="00FD1E7B">
      <w:rPr>
        <w:rFonts w:ascii="ＭＳ Ｐゴシック" w:eastAsia="ＭＳ Ｐゴシック" w:hAnsi="ＭＳ Ｐゴシック"/>
        <w:sz w:val="14"/>
        <w:szCs w:val="14"/>
      </w:rPr>
      <w:t>form_</w:t>
    </w:r>
    <w:r w:rsidR="00350E8B">
      <w:rPr>
        <w:rFonts w:ascii="ＭＳ Ｐゴシック" w:eastAsia="ＭＳ Ｐゴシック" w:hAnsi="ＭＳ Ｐゴシック"/>
        <w:sz w:val="14"/>
        <w:szCs w:val="14"/>
      </w:rPr>
      <w:t>20</w:t>
    </w:r>
    <w:r w:rsidR="00350E8B">
      <w:rPr>
        <w:rFonts w:ascii="ＭＳ Ｐゴシック" w:eastAsia="ＭＳ Ｐゴシック" w:hAnsi="ＭＳ Ｐゴシック" w:hint="eastAsia"/>
        <w:sz w:val="14"/>
        <w:szCs w:val="14"/>
      </w:rPr>
      <w:t>2</w:t>
    </w:r>
    <w:r w:rsidR="00261B85">
      <w:rPr>
        <w:rFonts w:ascii="ＭＳ Ｐゴシック" w:eastAsia="ＭＳ Ｐゴシック" w:hAnsi="ＭＳ Ｐゴシック" w:hint="eastAsia"/>
        <w:sz w:val="14"/>
        <w:szCs w:val="14"/>
      </w:rPr>
      <w:t>20</w:t>
    </w:r>
    <w:r w:rsidR="00BC40E2">
      <w:rPr>
        <w:rFonts w:ascii="ＭＳ Ｐゴシック" w:eastAsia="ＭＳ Ｐゴシック" w:hAnsi="ＭＳ Ｐゴシック"/>
        <w:sz w:val="14"/>
        <w:szCs w:val="14"/>
      </w:rPr>
      <w:t>204</w:t>
    </w:r>
    <w:r w:rsidR="00350E8B">
      <w:rPr>
        <w:rFonts w:ascii="ＭＳ Ｐゴシック" w:eastAsia="ＭＳ Ｐゴシック" w:hAnsi="ＭＳ Ｐゴシック" w:hint="eastAsia"/>
        <w:sz w:val="14"/>
        <w:szCs w:val="14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D9468" w14:textId="77777777" w:rsidR="00EE1F62" w:rsidRDefault="00EE1F62">
      <w:r>
        <w:separator/>
      </w:r>
    </w:p>
  </w:footnote>
  <w:footnote w:type="continuationSeparator" w:id="0">
    <w:p w14:paraId="34E92311" w14:textId="77777777" w:rsidR="00EE1F62" w:rsidRDefault="00EE1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0436"/>
    <w:multiLevelType w:val="hybridMultilevel"/>
    <w:tmpl w:val="6156B936"/>
    <w:lvl w:ilvl="0" w:tplc="6D1A0D1C">
      <w:start w:val="1"/>
      <w:numFmt w:val="decimal"/>
      <w:lvlText w:val="(%1)"/>
      <w:lvlJc w:val="left"/>
      <w:pPr>
        <w:ind w:left="630" w:hanging="420"/>
      </w:pPr>
    </w:lvl>
    <w:lvl w:ilvl="1" w:tplc="04090017">
      <w:start w:val="1"/>
      <w:numFmt w:val="aiueoFullWidth"/>
      <w:lvlText w:val="(%2)"/>
      <w:lvlJc w:val="left"/>
      <w:pPr>
        <w:ind w:left="1050" w:hanging="420"/>
      </w:pPr>
    </w:lvl>
    <w:lvl w:ilvl="2" w:tplc="04090011">
      <w:start w:val="1"/>
      <w:numFmt w:val="decimalEnclosedCircle"/>
      <w:lvlText w:val="%3"/>
      <w:lvlJc w:val="left"/>
      <w:pPr>
        <w:ind w:left="1470" w:hanging="420"/>
      </w:pPr>
    </w:lvl>
    <w:lvl w:ilvl="3" w:tplc="0409000F">
      <w:start w:val="1"/>
      <w:numFmt w:val="decimal"/>
      <w:lvlText w:val="%4."/>
      <w:lvlJc w:val="left"/>
      <w:pPr>
        <w:ind w:left="1890" w:hanging="420"/>
      </w:pPr>
    </w:lvl>
    <w:lvl w:ilvl="4" w:tplc="04090017">
      <w:start w:val="1"/>
      <w:numFmt w:val="aiueoFullWidth"/>
      <w:lvlText w:val="(%5)"/>
      <w:lvlJc w:val="left"/>
      <w:pPr>
        <w:ind w:left="2310" w:hanging="420"/>
      </w:pPr>
    </w:lvl>
    <w:lvl w:ilvl="5" w:tplc="04090011">
      <w:start w:val="1"/>
      <w:numFmt w:val="decimalEnclosedCircle"/>
      <w:lvlText w:val="%6"/>
      <w:lvlJc w:val="left"/>
      <w:pPr>
        <w:ind w:left="2730" w:hanging="420"/>
      </w:pPr>
    </w:lvl>
    <w:lvl w:ilvl="6" w:tplc="0409000F">
      <w:start w:val="1"/>
      <w:numFmt w:val="decimal"/>
      <w:lvlText w:val="%7."/>
      <w:lvlJc w:val="left"/>
      <w:pPr>
        <w:ind w:left="3150" w:hanging="420"/>
      </w:pPr>
    </w:lvl>
    <w:lvl w:ilvl="7" w:tplc="04090017">
      <w:start w:val="1"/>
      <w:numFmt w:val="aiueoFullWidth"/>
      <w:lvlText w:val="(%8)"/>
      <w:lvlJc w:val="left"/>
      <w:pPr>
        <w:ind w:left="3570" w:hanging="420"/>
      </w:pPr>
    </w:lvl>
    <w:lvl w:ilvl="8" w:tplc="0409001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060C3495"/>
    <w:multiLevelType w:val="hybridMultilevel"/>
    <w:tmpl w:val="003C7B66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73F2DAD"/>
    <w:multiLevelType w:val="hybridMultilevel"/>
    <w:tmpl w:val="20F2333A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3" w15:restartNumberingAfterBreak="0">
    <w:nsid w:val="0AB31450"/>
    <w:multiLevelType w:val="hybridMultilevel"/>
    <w:tmpl w:val="E8222104"/>
    <w:lvl w:ilvl="0" w:tplc="EE9CA096">
      <w:start w:val="1"/>
      <w:numFmt w:val="bullet"/>
      <w:lvlText w:val=""/>
      <w:lvlJc w:val="left"/>
      <w:pPr>
        <w:ind w:left="65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7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3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7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9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14" w:hanging="420"/>
      </w:pPr>
      <w:rPr>
        <w:rFonts w:ascii="Wingdings" w:hAnsi="Wingdings" w:hint="default"/>
      </w:rPr>
    </w:lvl>
  </w:abstractNum>
  <w:abstractNum w:abstractNumId="4" w15:restartNumberingAfterBreak="0">
    <w:nsid w:val="1E6C4A8F"/>
    <w:multiLevelType w:val="hybridMultilevel"/>
    <w:tmpl w:val="4C84D5AE"/>
    <w:lvl w:ilvl="0" w:tplc="EE9CA096">
      <w:start w:val="1"/>
      <w:numFmt w:val="bullet"/>
      <w:lvlText w:val=""/>
      <w:lvlJc w:val="left"/>
      <w:pPr>
        <w:ind w:left="84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03C2026"/>
    <w:multiLevelType w:val="hybridMultilevel"/>
    <w:tmpl w:val="16C270F6"/>
    <w:lvl w:ilvl="0" w:tplc="EE9CA096">
      <w:start w:val="1"/>
      <w:numFmt w:val="bullet"/>
      <w:lvlText w:val=""/>
      <w:lvlJc w:val="left"/>
      <w:pPr>
        <w:ind w:left="107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9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5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1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6" w15:restartNumberingAfterBreak="0">
    <w:nsid w:val="3177600D"/>
    <w:multiLevelType w:val="hybridMultilevel"/>
    <w:tmpl w:val="CD084806"/>
    <w:lvl w:ilvl="0" w:tplc="B488424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1B7063E"/>
    <w:multiLevelType w:val="hybridMultilevel"/>
    <w:tmpl w:val="9E9EB07E"/>
    <w:lvl w:ilvl="0" w:tplc="25E64DD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429C22AD"/>
    <w:multiLevelType w:val="hybridMultilevel"/>
    <w:tmpl w:val="FC666804"/>
    <w:lvl w:ilvl="0" w:tplc="DE561CDE">
      <w:start w:val="1"/>
      <w:numFmt w:val="bullet"/>
      <w:lvlText w:val="□"/>
      <w:lvlJc w:val="left"/>
      <w:pPr>
        <w:ind w:left="845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43DD2BD9"/>
    <w:multiLevelType w:val="hybridMultilevel"/>
    <w:tmpl w:val="CEB823CA"/>
    <w:lvl w:ilvl="0" w:tplc="774292B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9521119"/>
    <w:multiLevelType w:val="hybridMultilevel"/>
    <w:tmpl w:val="6128B5B6"/>
    <w:lvl w:ilvl="0" w:tplc="B0CC39D4">
      <w:start w:val="1"/>
      <w:numFmt w:val="decimalFullWidth"/>
      <w:lvlText w:val="%1．"/>
      <w:lvlJc w:val="left"/>
      <w:pPr>
        <w:ind w:left="720" w:hanging="720"/>
      </w:pPr>
      <w:rPr>
        <w:rFonts w:hint="default"/>
        <w:sz w:val="24"/>
        <w:szCs w:val="24"/>
      </w:rPr>
    </w:lvl>
    <w:lvl w:ilvl="1" w:tplc="DE561CDE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5814D1"/>
    <w:multiLevelType w:val="hybridMultilevel"/>
    <w:tmpl w:val="A1082B46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DE561CDE">
      <w:start w:val="1"/>
      <w:numFmt w:val="bullet"/>
      <w:lvlText w:val="□"/>
      <w:lvlJc w:val="left"/>
      <w:pPr>
        <w:ind w:left="2880" w:hanging="360"/>
      </w:pPr>
      <w:rPr>
        <w:rFonts w:ascii="ＭＳ 明朝" w:eastAsia="ＭＳ 明朝" w:hAnsi="ＭＳ 明朝" w:cs="Times New Roman" w:hint="eastAsia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60009D7"/>
    <w:multiLevelType w:val="hybridMultilevel"/>
    <w:tmpl w:val="75DAC194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DE561CDE">
      <w:start w:val="1"/>
      <w:numFmt w:val="bullet"/>
      <w:lvlText w:val="□"/>
      <w:lvlJc w:val="left"/>
      <w:pPr>
        <w:ind w:left="1260" w:hanging="420"/>
      </w:pPr>
      <w:rPr>
        <w:rFonts w:ascii="ＭＳ 明朝" w:eastAsia="ＭＳ 明朝" w:hAnsi="ＭＳ 明朝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8963FFE"/>
    <w:multiLevelType w:val="hybridMultilevel"/>
    <w:tmpl w:val="EF06760E"/>
    <w:lvl w:ilvl="0" w:tplc="8ED2B91E">
      <w:start w:val="1"/>
      <w:numFmt w:val="decimalFullWidth"/>
      <w:lvlText w:val="（%1）"/>
      <w:lvlJc w:val="left"/>
      <w:pPr>
        <w:ind w:left="720" w:hanging="720"/>
      </w:pPr>
      <w:rPr>
        <w:rFonts w:ascii="Century" w:eastAsia="Mincho" w:hAnsi="Century"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0654199"/>
    <w:multiLevelType w:val="hybridMultilevel"/>
    <w:tmpl w:val="58D43048"/>
    <w:lvl w:ilvl="0" w:tplc="278457EC">
      <w:numFmt w:val="bullet"/>
      <w:lvlText w:val="■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0B66F37"/>
    <w:multiLevelType w:val="hybridMultilevel"/>
    <w:tmpl w:val="9D0AFA70"/>
    <w:lvl w:ilvl="0" w:tplc="EE9CA096">
      <w:start w:val="1"/>
      <w:numFmt w:val="bullet"/>
      <w:lvlText w:val=""/>
      <w:lvlJc w:val="left"/>
      <w:pPr>
        <w:ind w:left="1823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2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83" w:hanging="420"/>
      </w:pPr>
      <w:rPr>
        <w:rFonts w:ascii="Wingdings" w:hAnsi="Wingdings" w:hint="default"/>
      </w:rPr>
    </w:lvl>
  </w:abstractNum>
  <w:abstractNum w:abstractNumId="16" w15:restartNumberingAfterBreak="0">
    <w:nsid w:val="657F0DA3"/>
    <w:multiLevelType w:val="hybridMultilevel"/>
    <w:tmpl w:val="8B28F35A"/>
    <w:lvl w:ilvl="0" w:tplc="774292B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9EF5245"/>
    <w:multiLevelType w:val="hybridMultilevel"/>
    <w:tmpl w:val="72C8E302"/>
    <w:lvl w:ilvl="0" w:tplc="A094D498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DE561CDE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E25627F"/>
    <w:multiLevelType w:val="hybridMultilevel"/>
    <w:tmpl w:val="3270610A"/>
    <w:lvl w:ilvl="0" w:tplc="3C82C822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6E923AA"/>
    <w:multiLevelType w:val="hybridMultilevel"/>
    <w:tmpl w:val="C494D75C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77704A2E"/>
    <w:multiLevelType w:val="hybridMultilevel"/>
    <w:tmpl w:val="10701ECC"/>
    <w:lvl w:ilvl="0" w:tplc="3A0ADFA4">
      <w:start w:val="9"/>
      <w:numFmt w:val="bullet"/>
      <w:lvlText w:val="□"/>
      <w:lvlJc w:val="left"/>
      <w:pPr>
        <w:ind w:left="60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21" w15:restartNumberingAfterBreak="0">
    <w:nsid w:val="78BB7DF1"/>
    <w:multiLevelType w:val="hybridMultilevel"/>
    <w:tmpl w:val="A39AD72C"/>
    <w:lvl w:ilvl="0" w:tplc="8D6C1150">
      <w:numFmt w:val="bullet"/>
      <w:lvlText w:val="※"/>
      <w:lvlJc w:val="left"/>
      <w:pPr>
        <w:ind w:left="360" w:hanging="360"/>
      </w:pPr>
      <w:rPr>
        <w:rFonts w:ascii="Mincho" w:eastAsia="Mincho" w:hAnsi="ＭＳ 明朝" w:cs="Times New Roman" w:hint="eastAsia"/>
        <w:color w:val="000000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364743"/>
    <w:multiLevelType w:val="hybridMultilevel"/>
    <w:tmpl w:val="CD608830"/>
    <w:lvl w:ilvl="0" w:tplc="DE561CDE">
      <w:start w:val="1"/>
      <w:numFmt w:val="bullet"/>
      <w:lvlText w:val="□"/>
      <w:lvlJc w:val="left"/>
      <w:pPr>
        <w:ind w:left="1440" w:hanging="720"/>
      </w:pPr>
      <w:rPr>
        <w:rFonts w:ascii="ＭＳ 明朝" w:eastAsia="ＭＳ 明朝" w:hAnsi="ＭＳ 明朝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num w:numId="1">
    <w:abstractNumId w:val="2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7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4"/>
  </w:num>
  <w:num w:numId="8">
    <w:abstractNumId w:val="13"/>
  </w:num>
  <w:num w:numId="9">
    <w:abstractNumId w:val="0"/>
  </w:num>
  <w:num w:numId="10">
    <w:abstractNumId w:val="22"/>
  </w:num>
  <w:num w:numId="11">
    <w:abstractNumId w:val="15"/>
  </w:num>
  <w:num w:numId="12">
    <w:abstractNumId w:val="5"/>
  </w:num>
  <w:num w:numId="13">
    <w:abstractNumId w:val="16"/>
  </w:num>
  <w:num w:numId="14">
    <w:abstractNumId w:val="9"/>
  </w:num>
  <w:num w:numId="15">
    <w:abstractNumId w:val="6"/>
  </w:num>
  <w:num w:numId="16">
    <w:abstractNumId w:val="10"/>
  </w:num>
  <w:num w:numId="17">
    <w:abstractNumId w:val="3"/>
  </w:num>
  <w:num w:numId="18">
    <w:abstractNumId w:val="12"/>
  </w:num>
  <w:num w:numId="19">
    <w:abstractNumId w:val="8"/>
  </w:num>
  <w:num w:numId="20">
    <w:abstractNumId w:val="11"/>
  </w:num>
  <w:num w:numId="21">
    <w:abstractNumId w:val="1"/>
  </w:num>
  <w:num w:numId="22">
    <w:abstractNumId w:val="17"/>
  </w:num>
  <w:num w:numId="23">
    <w:abstractNumId w:val="19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17"/>
  <w:drawingGridVerticalSpacing w:val="163"/>
  <w:displayHorizontalDrawingGridEvery w:val="0"/>
  <w:displayVerticalDrawingGridEvery w:val="2"/>
  <w:noPunctuationKerning/>
  <w:characterSpacingControl w:val="doNotCompress"/>
  <w:noLineBreaksAfter w:lang="ja-JP" w:val="$([\{£¥‘“〈《「『【〔＄（［｛｢￡￥"/>
  <w:noLineBreaksBefore w:lang="ja-JP" w:val="、。」）．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1MTUzNbawMLIwMzVX0lEKTi0uzszPAykwqgUAqG0VXCwAAAA="/>
  </w:docVars>
  <w:rsids>
    <w:rsidRoot w:val="00DF01DF"/>
    <w:rsid w:val="0000040B"/>
    <w:rsid w:val="00000764"/>
    <w:rsid w:val="00002B1B"/>
    <w:rsid w:val="0000311D"/>
    <w:rsid w:val="00003585"/>
    <w:rsid w:val="00006422"/>
    <w:rsid w:val="00012394"/>
    <w:rsid w:val="00013FB5"/>
    <w:rsid w:val="00014ADB"/>
    <w:rsid w:val="00024330"/>
    <w:rsid w:val="0002503B"/>
    <w:rsid w:val="000254A9"/>
    <w:rsid w:val="00025DA4"/>
    <w:rsid w:val="000260F1"/>
    <w:rsid w:val="0002772A"/>
    <w:rsid w:val="00031CB7"/>
    <w:rsid w:val="00032D7C"/>
    <w:rsid w:val="00033475"/>
    <w:rsid w:val="00033FA6"/>
    <w:rsid w:val="000354C1"/>
    <w:rsid w:val="00035A26"/>
    <w:rsid w:val="00035B59"/>
    <w:rsid w:val="0003747F"/>
    <w:rsid w:val="00037653"/>
    <w:rsid w:val="0004091C"/>
    <w:rsid w:val="00043257"/>
    <w:rsid w:val="000436A2"/>
    <w:rsid w:val="00044978"/>
    <w:rsid w:val="000544E4"/>
    <w:rsid w:val="00054C7C"/>
    <w:rsid w:val="000551BB"/>
    <w:rsid w:val="0006449C"/>
    <w:rsid w:val="00064DBD"/>
    <w:rsid w:val="0007127A"/>
    <w:rsid w:val="00071D7D"/>
    <w:rsid w:val="0007219E"/>
    <w:rsid w:val="00072A46"/>
    <w:rsid w:val="00074BE0"/>
    <w:rsid w:val="00082229"/>
    <w:rsid w:val="00084A96"/>
    <w:rsid w:val="000852A6"/>
    <w:rsid w:val="00092260"/>
    <w:rsid w:val="0009394B"/>
    <w:rsid w:val="0009634F"/>
    <w:rsid w:val="000A0827"/>
    <w:rsid w:val="000A2A37"/>
    <w:rsid w:val="000A3C8E"/>
    <w:rsid w:val="000A4518"/>
    <w:rsid w:val="000A6FC3"/>
    <w:rsid w:val="000B09C2"/>
    <w:rsid w:val="000B2099"/>
    <w:rsid w:val="000B2460"/>
    <w:rsid w:val="000B3E48"/>
    <w:rsid w:val="000B4480"/>
    <w:rsid w:val="000B7B34"/>
    <w:rsid w:val="000C3C34"/>
    <w:rsid w:val="000C4F46"/>
    <w:rsid w:val="000C6649"/>
    <w:rsid w:val="000D00DA"/>
    <w:rsid w:val="000D0759"/>
    <w:rsid w:val="000D14EE"/>
    <w:rsid w:val="000D1536"/>
    <w:rsid w:val="000D1628"/>
    <w:rsid w:val="000D2F01"/>
    <w:rsid w:val="000D2F5B"/>
    <w:rsid w:val="000D37A2"/>
    <w:rsid w:val="000D44EF"/>
    <w:rsid w:val="000D4573"/>
    <w:rsid w:val="000D4E50"/>
    <w:rsid w:val="000D6F89"/>
    <w:rsid w:val="000D7E89"/>
    <w:rsid w:val="000E0D10"/>
    <w:rsid w:val="000E0F32"/>
    <w:rsid w:val="000E127B"/>
    <w:rsid w:val="000E1C45"/>
    <w:rsid w:val="000E2734"/>
    <w:rsid w:val="000E3F11"/>
    <w:rsid w:val="000E4084"/>
    <w:rsid w:val="000E63D8"/>
    <w:rsid w:val="000E7EC6"/>
    <w:rsid w:val="000F0F9B"/>
    <w:rsid w:val="000F15AD"/>
    <w:rsid w:val="000F1FBB"/>
    <w:rsid w:val="000F21A9"/>
    <w:rsid w:val="000F2914"/>
    <w:rsid w:val="000F4EE3"/>
    <w:rsid w:val="000F51D1"/>
    <w:rsid w:val="000F524F"/>
    <w:rsid w:val="000F6B69"/>
    <w:rsid w:val="00100269"/>
    <w:rsid w:val="001027D7"/>
    <w:rsid w:val="0010444F"/>
    <w:rsid w:val="00104B5A"/>
    <w:rsid w:val="0010573E"/>
    <w:rsid w:val="00106CDA"/>
    <w:rsid w:val="001108CF"/>
    <w:rsid w:val="00113B3F"/>
    <w:rsid w:val="001176FB"/>
    <w:rsid w:val="00121B1C"/>
    <w:rsid w:val="0012350B"/>
    <w:rsid w:val="001261D4"/>
    <w:rsid w:val="00127A82"/>
    <w:rsid w:val="00130F3A"/>
    <w:rsid w:val="00132377"/>
    <w:rsid w:val="00135A98"/>
    <w:rsid w:val="00135D0B"/>
    <w:rsid w:val="001366D9"/>
    <w:rsid w:val="00141CFC"/>
    <w:rsid w:val="00143023"/>
    <w:rsid w:val="001431EB"/>
    <w:rsid w:val="00143703"/>
    <w:rsid w:val="00143772"/>
    <w:rsid w:val="0015025A"/>
    <w:rsid w:val="00150AB7"/>
    <w:rsid w:val="00151CC8"/>
    <w:rsid w:val="00153B23"/>
    <w:rsid w:val="00156061"/>
    <w:rsid w:val="00157895"/>
    <w:rsid w:val="0016041A"/>
    <w:rsid w:val="0016273E"/>
    <w:rsid w:val="00164037"/>
    <w:rsid w:val="00164C3C"/>
    <w:rsid w:val="00165FDE"/>
    <w:rsid w:val="001676A4"/>
    <w:rsid w:val="00167DBF"/>
    <w:rsid w:val="001717F7"/>
    <w:rsid w:val="00171825"/>
    <w:rsid w:val="00171FB5"/>
    <w:rsid w:val="00173C90"/>
    <w:rsid w:val="00174AEF"/>
    <w:rsid w:val="00174C73"/>
    <w:rsid w:val="00184526"/>
    <w:rsid w:val="00184D59"/>
    <w:rsid w:val="00184EB0"/>
    <w:rsid w:val="0018549C"/>
    <w:rsid w:val="0018589E"/>
    <w:rsid w:val="0018697D"/>
    <w:rsid w:val="00192F89"/>
    <w:rsid w:val="00196655"/>
    <w:rsid w:val="00196B0C"/>
    <w:rsid w:val="001A0073"/>
    <w:rsid w:val="001A142B"/>
    <w:rsid w:val="001A1B8D"/>
    <w:rsid w:val="001A5EB6"/>
    <w:rsid w:val="001A5FE2"/>
    <w:rsid w:val="001B017A"/>
    <w:rsid w:val="001B098F"/>
    <w:rsid w:val="001B41B0"/>
    <w:rsid w:val="001B4A4D"/>
    <w:rsid w:val="001B7A46"/>
    <w:rsid w:val="001B7AA2"/>
    <w:rsid w:val="001C094E"/>
    <w:rsid w:val="001C32C9"/>
    <w:rsid w:val="001C69A8"/>
    <w:rsid w:val="001C6D52"/>
    <w:rsid w:val="001D43CE"/>
    <w:rsid w:val="001D49C7"/>
    <w:rsid w:val="001D4B7F"/>
    <w:rsid w:val="001D7A46"/>
    <w:rsid w:val="001E1425"/>
    <w:rsid w:val="001E173B"/>
    <w:rsid w:val="001E22D1"/>
    <w:rsid w:val="001E2CC6"/>
    <w:rsid w:val="001E3757"/>
    <w:rsid w:val="001E635C"/>
    <w:rsid w:val="001F04F1"/>
    <w:rsid w:val="001F0EFB"/>
    <w:rsid w:val="001F4AC5"/>
    <w:rsid w:val="002006EC"/>
    <w:rsid w:val="00200FBD"/>
    <w:rsid w:val="002022DC"/>
    <w:rsid w:val="00203A7D"/>
    <w:rsid w:val="00203BC3"/>
    <w:rsid w:val="00204AF5"/>
    <w:rsid w:val="002130EB"/>
    <w:rsid w:val="0021388E"/>
    <w:rsid w:val="00214204"/>
    <w:rsid w:val="00214694"/>
    <w:rsid w:val="00215EBC"/>
    <w:rsid w:val="00216D7D"/>
    <w:rsid w:val="00217CAA"/>
    <w:rsid w:val="00220705"/>
    <w:rsid w:val="00220CAC"/>
    <w:rsid w:val="002223A4"/>
    <w:rsid w:val="00223F64"/>
    <w:rsid w:val="00224DFD"/>
    <w:rsid w:val="00226801"/>
    <w:rsid w:val="00227DFE"/>
    <w:rsid w:val="002307B2"/>
    <w:rsid w:val="00233BF9"/>
    <w:rsid w:val="00235AD9"/>
    <w:rsid w:val="00236529"/>
    <w:rsid w:val="00237487"/>
    <w:rsid w:val="00237814"/>
    <w:rsid w:val="002408BB"/>
    <w:rsid w:val="00240942"/>
    <w:rsid w:val="00242411"/>
    <w:rsid w:val="002426BE"/>
    <w:rsid w:val="00243C92"/>
    <w:rsid w:val="00246E23"/>
    <w:rsid w:val="00247C10"/>
    <w:rsid w:val="00252647"/>
    <w:rsid w:val="00252D93"/>
    <w:rsid w:val="00253F76"/>
    <w:rsid w:val="00260A5D"/>
    <w:rsid w:val="00261B85"/>
    <w:rsid w:val="00262104"/>
    <w:rsid w:val="00262EAB"/>
    <w:rsid w:val="002630AC"/>
    <w:rsid w:val="00267283"/>
    <w:rsid w:val="0026787C"/>
    <w:rsid w:val="002738E8"/>
    <w:rsid w:val="00273B79"/>
    <w:rsid w:val="0027504E"/>
    <w:rsid w:val="0027613C"/>
    <w:rsid w:val="00277B37"/>
    <w:rsid w:val="0028124E"/>
    <w:rsid w:val="00286967"/>
    <w:rsid w:val="00286F34"/>
    <w:rsid w:val="00293163"/>
    <w:rsid w:val="0029374C"/>
    <w:rsid w:val="00294840"/>
    <w:rsid w:val="002957BC"/>
    <w:rsid w:val="00296157"/>
    <w:rsid w:val="002967B5"/>
    <w:rsid w:val="002A1EC2"/>
    <w:rsid w:val="002A2729"/>
    <w:rsid w:val="002A33F0"/>
    <w:rsid w:val="002A3A6A"/>
    <w:rsid w:val="002A499B"/>
    <w:rsid w:val="002A5EAF"/>
    <w:rsid w:val="002A7334"/>
    <w:rsid w:val="002A79FC"/>
    <w:rsid w:val="002A7EE6"/>
    <w:rsid w:val="002B1297"/>
    <w:rsid w:val="002B38B9"/>
    <w:rsid w:val="002B6FFA"/>
    <w:rsid w:val="002B778B"/>
    <w:rsid w:val="002C3032"/>
    <w:rsid w:val="002C53A6"/>
    <w:rsid w:val="002C54D0"/>
    <w:rsid w:val="002C7C2F"/>
    <w:rsid w:val="002D3048"/>
    <w:rsid w:val="002D39E5"/>
    <w:rsid w:val="002D4392"/>
    <w:rsid w:val="002D4C6A"/>
    <w:rsid w:val="002D577A"/>
    <w:rsid w:val="002D6A7C"/>
    <w:rsid w:val="002E0F1B"/>
    <w:rsid w:val="002E244D"/>
    <w:rsid w:val="002E2764"/>
    <w:rsid w:val="002E4BEC"/>
    <w:rsid w:val="002E65DC"/>
    <w:rsid w:val="00302D9E"/>
    <w:rsid w:val="003044CD"/>
    <w:rsid w:val="003055ED"/>
    <w:rsid w:val="0030577C"/>
    <w:rsid w:val="00306D04"/>
    <w:rsid w:val="00307AF6"/>
    <w:rsid w:val="003101E2"/>
    <w:rsid w:val="00310935"/>
    <w:rsid w:val="0031162B"/>
    <w:rsid w:val="003175F5"/>
    <w:rsid w:val="0031781E"/>
    <w:rsid w:val="00320B32"/>
    <w:rsid w:val="0032248B"/>
    <w:rsid w:val="003233A2"/>
    <w:rsid w:val="00324265"/>
    <w:rsid w:val="003246B8"/>
    <w:rsid w:val="00326E64"/>
    <w:rsid w:val="00327B9E"/>
    <w:rsid w:val="00330D8F"/>
    <w:rsid w:val="003338C0"/>
    <w:rsid w:val="00333F19"/>
    <w:rsid w:val="00337404"/>
    <w:rsid w:val="00337598"/>
    <w:rsid w:val="00337781"/>
    <w:rsid w:val="003378E8"/>
    <w:rsid w:val="0034039B"/>
    <w:rsid w:val="00341F91"/>
    <w:rsid w:val="00343574"/>
    <w:rsid w:val="003439F0"/>
    <w:rsid w:val="00344399"/>
    <w:rsid w:val="00346062"/>
    <w:rsid w:val="00350E8B"/>
    <w:rsid w:val="0035197F"/>
    <w:rsid w:val="00351B87"/>
    <w:rsid w:val="003536F3"/>
    <w:rsid w:val="00355392"/>
    <w:rsid w:val="00356AEB"/>
    <w:rsid w:val="00357511"/>
    <w:rsid w:val="00364931"/>
    <w:rsid w:val="00364AA9"/>
    <w:rsid w:val="00365356"/>
    <w:rsid w:val="00365B32"/>
    <w:rsid w:val="00367A20"/>
    <w:rsid w:val="00370E2C"/>
    <w:rsid w:val="00371B3F"/>
    <w:rsid w:val="00373D91"/>
    <w:rsid w:val="00373E57"/>
    <w:rsid w:val="0037696F"/>
    <w:rsid w:val="00376EA6"/>
    <w:rsid w:val="00380DC0"/>
    <w:rsid w:val="00382899"/>
    <w:rsid w:val="00382CA6"/>
    <w:rsid w:val="00385A9F"/>
    <w:rsid w:val="003868FB"/>
    <w:rsid w:val="003873FB"/>
    <w:rsid w:val="00391A5A"/>
    <w:rsid w:val="00392B2D"/>
    <w:rsid w:val="00394150"/>
    <w:rsid w:val="003953EA"/>
    <w:rsid w:val="0039696E"/>
    <w:rsid w:val="00397581"/>
    <w:rsid w:val="00397E1E"/>
    <w:rsid w:val="003A306E"/>
    <w:rsid w:val="003A31C4"/>
    <w:rsid w:val="003A3A88"/>
    <w:rsid w:val="003A4E09"/>
    <w:rsid w:val="003A4F5F"/>
    <w:rsid w:val="003A5B1D"/>
    <w:rsid w:val="003A62B5"/>
    <w:rsid w:val="003A697C"/>
    <w:rsid w:val="003A7628"/>
    <w:rsid w:val="003B0B52"/>
    <w:rsid w:val="003B0EDB"/>
    <w:rsid w:val="003B3088"/>
    <w:rsid w:val="003B3944"/>
    <w:rsid w:val="003B42B2"/>
    <w:rsid w:val="003B4B45"/>
    <w:rsid w:val="003C3CE6"/>
    <w:rsid w:val="003C40FF"/>
    <w:rsid w:val="003C5FB2"/>
    <w:rsid w:val="003C6744"/>
    <w:rsid w:val="003C7D52"/>
    <w:rsid w:val="003D0069"/>
    <w:rsid w:val="003D1F01"/>
    <w:rsid w:val="003D441C"/>
    <w:rsid w:val="003D4CC9"/>
    <w:rsid w:val="003E27E0"/>
    <w:rsid w:val="003E2B1F"/>
    <w:rsid w:val="003E378E"/>
    <w:rsid w:val="003E588F"/>
    <w:rsid w:val="003E600E"/>
    <w:rsid w:val="003E6204"/>
    <w:rsid w:val="003F3091"/>
    <w:rsid w:val="003F33C8"/>
    <w:rsid w:val="003F4144"/>
    <w:rsid w:val="003F625A"/>
    <w:rsid w:val="003F7B34"/>
    <w:rsid w:val="004005B5"/>
    <w:rsid w:val="00400628"/>
    <w:rsid w:val="00403941"/>
    <w:rsid w:val="004100EC"/>
    <w:rsid w:val="0041025F"/>
    <w:rsid w:val="004103E0"/>
    <w:rsid w:val="00410885"/>
    <w:rsid w:val="004116CA"/>
    <w:rsid w:val="00414E18"/>
    <w:rsid w:val="00415C3E"/>
    <w:rsid w:val="0041679C"/>
    <w:rsid w:val="00416EBB"/>
    <w:rsid w:val="00420DD5"/>
    <w:rsid w:val="00426C8E"/>
    <w:rsid w:val="004273A9"/>
    <w:rsid w:val="004309A7"/>
    <w:rsid w:val="00430D97"/>
    <w:rsid w:val="0043186E"/>
    <w:rsid w:val="004318BC"/>
    <w:rsid w:val="00431AFC"/>
    <w:rsid w:val="004335C5"/>
    <w:rsid w:val="0043752D"/>
    <w:rsid w:val="00437DB0"/>
    <w:rsid w:val="00441B7E"/>
    <w:rsid w:val="00443A45"/>
    <w:rsid w:val="00445408"/>
    <w:rsid w:val="00451625"/>
    <w:rsid w:val="00456375"/>
    <w:rsid w:val="00456E32"/>
    <w:rsid w:val="00461677"/>
    <w:rsid w:val="00465BC6"/>
    <w:rsid w:val="00467186"/>
    <w:rsid w:val="004674D3"/>
    <w:rsid w:val="0046758A"/>
    <w:rsid w:val="004721EE"/>
    <w:rsid w:val="00473638"/>
    <w:rsid w:val="00473BFA"/>
    <w:rsid w:val="00475B65"/>
    <w:rsid w:val="004760B4"/>
    <w:rsid w:val="004765FE"/>
    <w:rsid w:val="004779E6"/>
    <w:rsid w:val="00484454"/>
    <w:rsid w:val="00484C31"/>
    <w:rsid w:val="00484EBC"/>
    <w:rsid w:val="004907C0"/>
    <w:rsid w:val="0049082E"/>
    <w:rsid w:val="00490AC1"/>
    <w:rsid w:val="00490FDD"/>
    <w:rsid w:val="00495D1F"/>
    <w:rsid w:val="004978C4"/>
    <w:rsid w:val="004A082A"/>
    <w:rsid w:val="004A33EA"/>
    <w:rsid w:val="004A52EB"/>
    <w:rsid w:val="004A5E31"/>
    <w:rsid w:val="004A7887"/>
    <w:rsid w:val="004B078A"/>
    <w:rsid w:val="004B0E8E"/>
    <w:rsid w:val="004B2263"/>
    <w:rsid w:val="004B71FE"/>
    <w:rsid w:val="004B76F7"/>
    <w:rsid w:val="004B7AC3"/>
    <w:rsid w:val="004C1E6A"/>
    <w:rsid w:val="004C26B4"/>
    <w:rsid w:val="004C2BD7"/>
    <w:rsid w:val="004C501D"/>
    <w:rsid w:val="004C78C6"/>
    <w:rsid w:val="004C7DA6"/>
    <w:rsid w:val="004D193D"/>
    <w:rsid w:val="004D3195"/>
    <w:rsid w:val="004D413E"/>
    <w:rsid w:val="004D413F"/>
    <w:rsid w:val="004D4503"/>
    <w:rsid w:val="004D53CB"/>
    <w:rsid w:val="004E305A"/>
    <w:rsid w:val="004E4741"/>
    <w:rsid w:val="004E75DE"/>
    <w:rsid w:val="004F35CF"/>
    <w:rsid w:val="004F368F"/>
    <w:rsid w:val="004F3B6C"/>
    <w:rsid w:val="004F3C32"/>
    <w:rsid w:val="004F4457"/>
    <w:rsid w:val="004F445E"/>
    <w:rsid w:val="004F6848"/>
    <w:rsid w:val="00500491"/>
    <w:rsid w:val="005005C2"/>
    <w:rsid w:val="005011A0"/>
    <w:rsid w:val="0050136A"/>
    <w:rsid w:val="00501D39"/>
    <w:rsid w:val="00502BFC"/>
    <w:rsid w:val="00503BDB"/>
    <w:rsid w:val="00504486"/>
    <w:rsid w:val="0050636C"/>
    <w:rsid w:val="00507509"/>
    <w:rsid w:val="00507AB1"/>
    <w:rsid w:val="00507BA4"/>
    <w:rsid w:val="00507F81"/>
    <w:rsid w:val="0051149A"/>
    <w:rsid w:val="005144D6"/>
    <w:rsid w:val="005147F2"/>
    <w:rsid w:val="00514869"/>
    <w:rsid w:val="0051737C"/>
    <w:rsid w:val="00517997"/>
    <w:rsid w:val="00522D15"/>
    <w:rsid w:val="00522EBC"/>
    <w:rsid w:val="0052533A"/>
    <w:rsid w:val="00527179"/>
    <w:rsid w:val="00527E1B"/>
    <w:rsid w:val="005307B3"/>
    <w:rsid w:val="00531AC4"/>
    <w:rsid w:val="00531BC5"/>
    <w:rsid w:val="00532E75"/>
    <w:rsid w:val="005337BE"/>
    <w:rsid w:val="00534DD4"/>
    <w:rsid w:val="00535126"/>
    <w:rsid w:val="005357C5"/>
    <w:rsid w:val="00536EE9"/>
    <w:rsid w:val="00537850"/>
    <w:rsid w:val="00540B26"/>
    <w:rsid w:val="00541033"/>
    <w:rsid w:val="00541888"/>
    <w:rsid w:val="00543B66"/>
    <w:rsid w:val="00547F37"/>
    <w:rsid w:val="00550DEF"/>
    <w:rsid w:val="00551A99"/>
    <w:rsid w:val="00552302"/>
    <w:rsid w:val="00553BFD"/>
    <w:rsid w:val="00556412"/>
    <w:rsid w:val="00557E34"/>
    <w:rsid w:val="00560113"/>
    <w:rsid w:val="00560CD3"/>
    <w:rsid w:val="0056103B"/>
    <w:rsid w:val="005642F3"/>
    <w:rsid w:val="005649D8"/>
    <w:rsid w:val="005668B1"/>
    <w:rsid w:val="005676C0"/>
    <w:rsid w:val="00567D99"/>
    <w:rsid w:val="005701CE"/>
    <w:rsid w:val="00570D5C"/>
    <w:rsid w:val="005723C3"/>
    <w:rsid w:val="005739CE"/>
    <w:rsid w:val="00573F0C"/>
    <w:rsid w:val="00575595"/>
    <w:rsid w:val="0057592E"/>
    <w:rsid w:val="00577151"/>
    <w:rsid w:val="00582390"/>
    <w:rsid w:val="00583205"/>
    <w:rsid w:val="00583369"/>
    <w:rsid w:val="0058408B"/>
    <w:rsid w:val="0058448C"/>
    <w:rsid w:val="005852AE"/>
    <w:rsid w:val="00586227"/>
    <w:rsid w:val="0059115F"/>
    <w:rsid w:val="005914ED"/>
    <w:rsid w:val="00593048"/>
    <w:rsid w:val="00594772"/>
    <w:rsid w:val="00594790"/>
    <w:rsid w:val="00594F85"/>
    <w:rsid w:val="005A070E"/>
    <w:rsid w:val="005A3A9F"/>
    <w:rsid w:val="005A586A"/>
    <w:rsid w:val="005A5CA8"/>
    <w:rsid w:val="005A6AD0"/>
    <w:rsid w:val="005B0F79"/>
    <w:rsid w:val="005B4DDC"/>
    <w:rsid w:val="005B727B"/>
    <w:rsid w:val="005C1977"/>
    <w:rsid w:val="005C1D14"/>
    <w:rsid w:val="005C245A"/>
    <w:rsid w:val="005C2823"/>
    <w:rsid w:val="005C2830"/>
    <w:rsid w:val="005C30F6"/>
    <w:rsid w:val="005C4559"/>
    <w:rsid w:val="005C4B91"/>
    <w:rsid w:val="005D0441"/>
    <w:rsid w:val="005D708A"/>
    <w:rsid w:val="005D72FD"/>
    <w:rsid w:val="005E2817"/>
    <w:rsid w:val="005E2FC1"/>
    <w:rsid w:val="005E4364"/>
    <w:rsid w:val="005E4CDE"/>
    <w:rsid w:val="005E6A34"/>
    <w:rsid w:val="005E781D"/>
    <w:rsid w:val="005F0F5E"/>
    <w:rsid w:val="005F254F"/>
    <w:rsid w:val="005F43B6"/>
    <w:rsid w:val="005F5379"/>
    <w:rsid w:val="005F5FF8"/>
    <w:rsid w:val="005F694E"/>
    <w:rsid w:val="005F6D03"/>
    <w:rsid w:val="005F79E5"/>
    <w:rsid w:val="00601FCA"/>
    <w:rsid w:val="00604401"/>
    <w:rsid w:val="006045C4"/>
    <w:rsid w:val="006055FC"/>
    <w:rsid w:val="0060601F"/>
    <w:rsid w:val="00606661"/>
    <w:rsid w:val="0060703C"/>
    <w:rsid w:val="00611DF7"/>
    <w:rsid w:val="006132D9"/>
    <w:rsid w:val="00615124"/>
    <w:rsid w:val="00620D99"/>
    <w:rsid w:val="00621F46"/>
    <w:rsid w:val="00625673"/>
    <w:rsid w:val="00631432"/>
    <w:rsid w:val="0063523D"/>
    <w:rsid w:val="0063529B"/>
    <w:rsid w:val="006373ED"/>
    <w:rsid w:val="00637A3F"/>
    <w:rsid w:val="00640476"/>
    <w:rsid w:val="0064336D"/>
    <w:rsid w:val="00644CFD"/>
    <w:rsid w:val="00646339"/>
    <w:rsid w:val="00646D79"/>
    <w:rsid w:val="00647290"/>
    <w:rsid w:val="00651B51"/>
    <w:rsid w:val="00651D71"/>
    <w:rsid w:val="00652EDD"/>
    <w:rsid w:val="00656065"/>
    <w:rsid w:val="00656902"/>
    <w:rsid w:val="0065720B"/>
    <w:rsid w:val="00657A0C"/>
    <w:rsid w:val="006620E4"/>
    <w:rsid w:val="0066210B"/>
    <w:rsid w:val="00662D15"/>
    <w:rsid w:val="00666439"/>
    <w:rsid w:val="00670FC6"/>
    <w:rsid w:val="00672E7E"/>
    <w:rsid w:val="00675B79"/>
    <w:rsid w:val="00675D01"/>
    <w:rsid w:val="00681528"/>
    <w:rsid w:val="00682573"/>
    <w:rsid w:val="00685697"/>
    <w:rsid w:val="00685FA4"/>
    <w:rsid w:val="00686498"/>
    <w:rsid w:val="006917EC"/>
    <w:rsid w:val="00691E6B"/>
    <w:rsid w:val="006933EF"/>
    <w:rsid w:val="00694B5B"/>
    <w:rsid w:val="00695054"/>
    <w:rsid w:val="00697DD5"/>
    <w:rsid w:val="006A0EC4"/>
    <w:rsid w:val="006A15F0"/>
    <w:rsid w:val="006A1924"/>
    <w:rsid w:val="006A2019"/>
    <w:rsid w:val="006A42A0"/>
    <w:rsid w:val="006A6A8B"/>
    <w:rsid w:val="006B1543"/>
    <w:rsid w:val="006B1760"/>
    <w:rsid w:val="006B2760"/>
    <w:rsid w:val="006B5022"/>
    <w:rsid w:val="006B50F5"/>
    <w:rsid w:val="006B531B"/>
    <w:rsid w:val="006B56C7"/>
    <w:rsid w:val="006B5BC5"/>
    <w:rsid w:val="006B67AD"/>
    <w:rsid w:val="006B7E35"/>
    <w:rsid w:val="006C06F6"/>
    <w:rsid w:val="006C292B"/>
    <w:rsid w:val="006C34C2"/>
    <w:rsid w:val="006C3820"/>
    <w:rsid w:val="006C4C4D"/>
    <w:rsid w:val="006D1BD9"/>
    <w:rsid w:val="006D3F24"/>
    <w:rsid w:val="006D4529"/>
    <w:rsid w:val="006D5701"/>
    <w:rsid w:val="006D5F1A"/>
    <w:rsid w:val="006E414C"/>
    <w:rsid w:val="006E5E73"/>
    <w:rsid w:val="006E6201"/>
    <w:rsid w:val="006F092E"/>
    <w:rsid w:val="006F13E7"/>
    <w:rsid w:val="006F4067"/>
    <w:rsid w:val="006F4A47"/>
    <w:rsid w:val="006F4F84"/>
    <w:rsid w:val="006F5D9E"/>
    <w:rsid w:val="006F6E26"/>
    <w:rsid w:val="006F7062"/>
    <w:rsid w:val="00700952"/>
    <w:rsid w:val="00702C0F"/>
    <w:rsid w:val="0070636B"/>
    <w:rsid w:val="00706EEC"/>
    <w:rsid w:val="00707FB6"/>
    <w:rsid w:val="00711E98"/>
    <w:rsid w:val="00713759"/>
    <w:rsid w:val="00713CD2"/>
    <w:rsid w:val="00715C48"/>
    <w:rsid w:val="00716419"/>
    <w:rsid w:val="007167FF"/>
    <w:rsid w:val="00717CDF"/>
    <w:rsid w:val="007226AA"/>
    <w:rsid w:val="00724656"/>
    <w:rsid w:val="00725233"/>
    <w:rsid w:val="00725FAC"/>
    <w:rsid w:val="0073060E"/>
    <w:rsid w:val="00730E33"/>
    <w:rsid w:val="00732219"/>
    <w:rsid w:val="00732F72"/>
    <w:rsid w:val="007372B5"/>
    <w:rsid w:val="00737EB1"/>
    <w:rsid w:val="00742C5F"/>
    <w:rsid w:val="00747331"/>
    <w:rsid w:val="00750380"/>
    <w:rsid w:val="00750F22"/>
    <w:rsid w:val="007533BD"/>
    <w:rsid w:val="00755E52"/>
    <w:rsid w:val="007625BF"/>
    <w:rsid w:val="00762C42"/>
    <w:rsid w:val="007637F4"/>
    <w:rsid w:val="0076503A"/>
    <w:rsid w:val="00766345"/>
    <w:rsid w:val="007664A1"/>
    <w:rsid w:val="00767F07"/>
    <w:rsid w:val="00772024"/>
    <w:rsid w:val="0077296D"/>
    <w:rsid w:val="00773A40"/>
    <w:rsid w:val="007741C2"/>
    <w:rsid w:val="0078075C"/>
    <w:rsid w:val="007843D9"/>
    <w:rsid w:val="00784B09"/>
    <w:rsid w:val="00785617"/>
    <w:rsid w:val="007875A0"/>
    <w:rsid w:val="007904CC"/>
    <w:rsid w:val="0079063C"/>
    <w:rsid w:val="0079074C"/>
    <w:rsid w:val="00791337"/>
    <w:rsid w:val="007936CE"/>
    <w:rsid w:val="00796637"/>
    <w:rsid w:val="007A31CE"/>
    <w:rsid w:val="007A378F"/>
    <w:rsid w:val="007A69BE"/>
    <w:rsid w:val="007A6D35"/>
    <w:rsid w:val="007A731A"/>
    <w:rsid w:val="007A757A"/>
    <w:rsid w:val="007B227F"/>
    <w:rsid w:val="007B2BC8"/>
    <w:rsid w:val="007B38BD"/>
    <w:rsid w:val="007B52CD"/>
    <w:rsid w:val="007B73F5"/>
    <w:rsid w:val="007B7EED"/>
    <w:rsid w:val="007C0912"/>
    <w:rsid w:val="007C20C6"/>
    <w:rsid w:val="007C3405"/>
    <w:rsid w:val="007C3661"/>
    <w:rsid w:val="007C36D4"/>
    <w:rsid w:val="007C3F8C"/>
    <w:rsid w:val="007C458E"/>
    <w:rsid w:val="007C51CA"/>
    <w:rsid w:val="007D3280"/>
    <w:rsid w:val="007D4213"/>
    <w:rsid w:val="007D4F39"/>
    <w:rsid w:val="007D6B08"/>
    <w:rsid w:val="007E5434"/>
    <w:rsid w:val="007E74AC"/>
    <w:rsid w:val="007F03C7"/>
    <w:rsid w:val="007F1580"/>
    <w:rsid w:val="007F1981"/>
    <w:rsid w:val="00800A2E"/>
    <w:rsid w:val="008014BF"/>
    <w:rsid w:val="00801C36"/>
    <w:rsid w:val="008026C1"/>
    <w:rsid w:val="00802F6A"/>
    <w:rsid w:val="008033BC"/>
    <w:rsid w:val="00804E2F"/>
    <w:rsid w:val="008053E2"/>
    <w:rsid w:val="008063F0"/>
    <w:rsid w:val="0081098A"/>
    <w:rsid w:val="00811B3F"/>
    <w:rsid w:val="008121AE"/>
    <w:rsid w:val="00812897"/>
    <w:rsid w:val="008141BF"/>
    <w:rsid w:val="00814373"/>
    <w:rsid w:val="00815713"/>
    <w:rsid w:val="008158B3"/>
    <w:rsid w:val="008166D2"/>
    <w:rsid w:val="008205BA"/>
    <w:rsid w:val="0082482B"/>
    <w:rsid w:val="00824F8A"/>
    <w:rsid w:val="008250C7"/>
    <w:rsid w:val="008259B5"/>
    <w:rsid w:val="00826CE0"/>
    <w:rsid w:val="0083062C"/>
    <w:rsid w:val="008343B3"/>
    <w:rsid w:val="0083476A"/>
    <w:rsid w:val="0083586E"/>
    <w:rsid w:val="00836161"/>
    <w:rsid w:val="00836FCD"/>
    <w:rsid w:val="008373BE"/>
    <w:rsid w:val="00837E98"/>
    <w:rsid w:val="00842BF5"/>
    <w:rsid w:val="00843238"/>
    <w:rsid w:val="008475F8"/>
    <w:rsid w:val="00847B8A"/>
    <w:rsid w:val="00850299"/>
    <w:rsid w:val="00850608"/>
    <w:rsid w:val="00850BAA"/>
    <w:rsid w:val="008543AB"/>
    <w:rsid w:val="00862A4A"/>
    <w:rsid w:val="00865342"/>
    <w:rsid w:val="00865550"/>
    <w:rsid w:val="00865FD7"/>
    <w:rsid w:val="0086607D"/>
    <w:rsid w:val="00866235"/>
    <w:rsid w:val="00866B9E"/>
    <w:rsid w:val="00866BF7"/>
    <w:rsid w:val="0087109D"/>
    <w:rsid w:val="00871E83"/>
    <w:rsid w:val="00872A06"/>
    <w:rsid w:val="00873E98"/>
    <w:rsid w:val="00881BF8"/>
    <w:rsid w:val="008876CF"/>
    <w:rsid w:val="008877FA"/>
    <w:rsid w:val="008973E6"/>
    <w:rsid w:val="008A04F0"/>
    <w:rsid w:val="008A18BB"/>
    <w:rsid w:val="008A20FD"/>
    <w:rsid w:val="008A63D1"/>
    <w:rsid w:val="008A6CCC"/>
    <w:rsid w:val="008B010F"/>
    <w:rsid w:val="008B0264"/>
    <w:rsid w:val="008B11FE"/>
    <w:rsid w:val="008B2708"/>
    <w:rsid w:val="008B2ECD"/>
    <w:rsid w:val="008B30DC"/>
    <w:rsid w:val="008B3260"/>
    <w:rsid w:val="008B35D9"/>
    <w:rsid w:val="008B3E37"/>
    <w:rsid w:val="008B69FC"/>
    <w:rsid w:val="008B7050"/>
    <w:rsid w:val="008C00CE"/>
    <w:rsid w:val="008C0261"/>
    <w:rsid w:val="008C0A90"/>
    <w:rsid w:val="008C1ADF"/>
    <w:rsid w:val="008C6E61"/>
    <w:rsid w:val="008D23FB"/>
    <w:rsid w:val="008D2A1E"/>
    <w:rsid w:val="008D4B0D"/>
    <w:rsid w:val="008D68B0"/>
    <w:rsid w:val="008E2B12"/>
    <w:rsid w:val="008E3151"/>
    <w:rsid w:val="008E46EB"/>
    <w:rsid w:val="008E4E4A"/>
    <w:rsid w:val="008E6F1E"/>
    <w:rsid w:val="008F0D27"/>
    <w:rsid w:val="008F1274"/>
    <w:rsid w:val="008F3F98"/>
    <w:rsid w:val="008F5477"/>
    <w:rsid w:val="00901844"/>
    <w:rsid w:val="00901CBE"/>
    <w:rsid w:val="00901E03"/>
    <w:rsid w:val="00903451"/>
    <w:rsid w:val="00903AF1"/>
    <w:rsid w:val="009049D8"/>
    <w:rsid w:val="009110AF"/>
    <w:rsid w:val="00911A28"/>
    <w:rsid w:val="0091274A"/>
    <w:rsid w:val="009128E4"/>
    <w:rsid w:val="00913285"/>
    <w:rsid w:val="00913FF0"/>
    <w:rsid w:val="0091544F"/>
    <w:rsid w:val="009214F3"/>
    <w:rsid w:val="00921D06"/>
    <w:rsid w:val="0092395A"/>
    <w:rsid w:val="00926C9B"/>
    <w:rsid w:val="00926E4E"/>
    <w:rsid w:val="00930336"/>
    <w:rsid w:val="00930B9A"/>
    <w:rsid w:val="00930B9F"/>
    <w:rsid w:val="009315E0"/>
    <w:rsid w:val="00935DB1"/>
    <w:rsid w:val="0093794C"/>
    <w:rsid w:val="0094125C"/>
    <w:rsid w:val="00944F88"/>
    <w:rsid w:val="009509BC"/>
    <w:rsid w:val="00955E94"/>
    <w:rsid w:val="0095652C"/>
    <w:rsid w:val="00960982"/>
    <w:rsid w:val="00962329"/>
    <w:rsid w:val="00963A95"/>
    <w:rsid w:val="00963CF3"/>
    <w:rsid w:val="00964E5E"/>
    <w:rsid w:val="0096516A"/>
    <w:rsid w:val="009655BF"/>
    <w:rsid w:val="0097232B"/>
    <w:rsid w:val="00972484"/>
    <w:rsid w:val="009729D0"/>
    <w:rsid w:val="00973AE2"/>
    <w:rsid w:val="009742E1"/>
    <w:rsid w:val="00974D13"/>
    <w:rsid w:val="00976C17"/>
    <w:rsid w:val="00982E13"/>
    <w:rsid w:val="00982E73"/>
    <w:rsid w:val="0098307E"/>
    <w:rsid w:val="00983B7F"/>
    <w:rsid w:val="009864AF"/>
    <w:rsid w:val="009865F6"/>
    <w:rsid w:val="00986CD3"/>
    <w:rsid w:val="00987817"/>
    <w:rsid w:val="00991413"/>
    <w:rsid w:val="009927DE"/>
    <w:rsid w:val="00993ACF"/>
    <w:rsid w:val="00995784"/>
    <w:rsid w:val="009A2AE3"/>
    <w:rsid w:val="009A49F8"/>
    <w:rsid w:val="009A4E7F"/>
    <w:rsid w:val="009A60EF"/>
    <w:rsid w:val="009B0D11"/>
    <w:rsid w:val="009B1BDF"/>
    <w:rsid w:val="009B1FE9"/>
    <w:rsid w:val="009B21D6"/>
    <w:rsid w:val="009B2F72"/>
    <w:rsid w:val="009C2F07"/>
    <w:rsid w:val="009C3399"/>
    <w:rsid w:val="009C4B1E"/>
    <w:rsid w:val="009C54C7"/>
    <w:rsid w:val="009C6F4D"/>
    <w:rsid w:val="009C79F3"/>
    <w:rsid w:val="009D0FBF"/>
    <w:rsid w:val="009D44D7"/>
    <w:rsid w:val="009D4ED0"/>
    <w:rsid w:val="009D77EE"/>
    <w:rsid w:val="009E216F"/>
    <w:rsid w:val="009E2F91"/>
    <w:rsid w:val="009E41CA"/>
    <w:rsid w:val="009E50D9"/>
    <w:rsid w:val="009E56F6"/>
    <w:rsid w:val="009F08C2"/>
    <w:rsid w:val="009F1FEE"/>
    <w:rsid w:val="009F21D6"/>
    <w:rsid w:val="009F4AC7"/>
    <w:rsid w:val="009F6A1B"/>
    <w:rsid w:val="009F7E82"/>
    <w:rsid w:val="00A00CC0"/>
    <w:rsid w:val="00A01328"/>
    <w:rsid w:val="00A02BB5"/>
    <w:rsid w:val="00A04576"/>
    <w:rsid w:val="00A06F2C"/>
    <w:rsid w:val="00A076C8"/>
    <w:rsid w:val="00A11F1D"/>
    <w:rsid w:val="00A12044"/>
    <w:rsid w:val="00A13DD6"/>
    <w:rsid w:val="00A14118"/>
    <w:rsid w:val="00A14821"/>
    <w:rsid w:val="00A16887"/>
    <w:rsid w:val="00A17448"/>
    <w:rsid w:val="00A2108A"/>
    <w:rsid w:val="00A22056"/>
    <w:rsid w:val="00A26501"/>
    <w:rsid w:val="00A26808"/>
    <w:rsid w:val="00A26DFC"/>
    <w:rsid w:val="00A31D22"/>
    <w:rsid w:val="00A32FA3"/>
    <w:rsid w:val="00A341FB"/>
    <w:rsid w:val="00A34785"/>
    <w:rsid w:val="00A35A98"/>
    <w:rsid w:val="00A370A8"/>
    <w:rsid w:val="00A4325A"/>
    <w:rsid w:val="00A43898"/>
    <w:rsid w:val="00A44740"/>
    <w:rsid w:val="00A46637"/>
    <w:rsid w:val="00A46F82"/>
    <w:rsid w:val="00A471F2"/>
    <w:rsid w:val="00A47993"/>
    <w:rsid w:val="00A51608"/>
    <w:rsid w:val="00A526F3"/>
    <w:rsid w:val="00A56806"/>
    <w:rsid w:val="00A64A49"/>
    <w:rsid w:val="00A671EC"/>
    <w:rsid w:val="00A725A9"/>
    <w:rsid w:val="00A72820"/>
    <w:rsid w:val="00A73A70"/>
    <w:rsid w:val="00A82CDA"/>
    <w:rsid w:val="00A831BE"/>
    <w:rsid w:val="00A836A2"/>
    <w:rsid w:val="00A83D7E"/>
    <w:rsid w:val="00A842D0"/>
    <w:rsid w:val="00A90802"/>
    <w:rsid w:val="00A90EF4"/>
    <w:rsid w:val="00A91AB4"/>
    <w:rsid w:val="00A92061"/>
    <w:rsid w:val="00A9441F"/>
    <w:rsid w:val="00A94B27"/>
    <w:rsid w:val="00A97C8D"/>
    <w:rsid w:val="00AA03A2"/>
    <w:rsid w:val="00AA03FD"/>
    <w:rsid w:val="00AA1D51"/>
    <w:rsid w:val="00AA2994"/>
    <w:rsid w:val="00AA3112"/>
    <w:rsid w:val="00AA34E5"/>
    <w:rsid w:val="00AA434F"/>
    <w:rsid w:val="00AA52AB"/>
    <w:rsid w:val="00AA7680"/>
    <w:rsid w:val="00AB32F0"/>
    <w:rsid w:val="00AB7B7B"/>
    <w:rsid w:val="00AC117D"/>
    <w:rsid w:val="00AC3EE5"/>
    <w:rsid w:val="00AC4785"/>
    <w:rsid w:val="00AC67D0"/>
    <w:rsid w:val="00AC6B2B"/>
    <w:rsid w:val="00AD0B37"/>
    <w:rsid w:val="00AD2277"/>
    <w:rsid w:val="00AD47AE"/>
    <w:rsid w:val="00AD5659"/>
    <w:rsid w:val="00AE12A0"/>
    <w:rsid w:val="00AE2183"/>
    <w:rsid w:val="00AE2706"/>
    <w:rsid w:val="00AE55EE"/>
    <w:rsid w:val="00AE728E"/>
    <w:rsid w:val="00AF0440"/>
    <w:rsid w:val="00AF22F9"/>
    <w:rsid w:val="00AF3765"/>
    <w:rsid w:val="00AF64E1"/>
    <w:rsid w:val="00B00A9C"/>
    <w:rsid w:val="00B031C7"/>
    <w:rsid w:val="00B06B47"/>
    <w:rsid w:val="00B10B54"/>
    <w:rsid w:val="00B11558"/>
    <w:rsid w:val="00B11572"/>
    <w:rsid w:val="00B13008"/>
    <w:rsid w:val="00B132FB"/>
    <w:rsid w:val="00B13D45"/>
    <w:rsid w:val="00B17C64"/>
    <w:rsid w:val="00B20338"/>
    <w:rsid w:val="00B226FE"/>
    <w:rsid w:val="00B22FBA"/>
    <w:rsid w:val="00B23D42"/>
    <w:rsid w:val="00B251A2"/>
    <w:rsid w:val="00B252AA"/>
    <w:rsid w:val="00B25A73"/>
    <w:rsid w:val="00B271F2"/>
    <w:rsid w:val="00B279EF"/>
    <w:rsid w:val="00B30A52"/>
    <w:rsid w:val="00B327F4"/>
    <w:rsid w:val="00B32CC8"/>
    <w:rsid w:val="00B330A8"/>
    <w:rsid w:val="00B334DF"/>
    <w:rsid w:val="00B36C8C"/>
    <w:rsid w:val="00B40A44"/>
    <w:rsid w:val="00B412AC"/>
    <w:rsid w:val="00B4213B"/>
    <w:rsid w:val="00B444F7"/>
    <w:rsid w:val="00B45CC2"/>
    <w:rsid w:val="00B45D81"/>
    <w:rsid w:val="00B47659"/>
    <w:rsid w:val="00B478E3"/>
    <w:rsid w:val="00B50911"/>
    <w:rsid w:val="00B51499"/>
    <w:rsid w:val="00B536D3"/>
    <w:rsid w:val="00B538D8"/>
    <w:rsid w:val="00B5397F"/>
    <w:rsid w:val="00B5529D"/>
    <w:rsid w:val="00B55334"/>
    <w:rsid w:val="00B615BD"/>
    <w:rsid w:val="00B6181D"/>
    <w:rsid w:val="00B62C8D"/>
    <w:rsid w:val="00B64B29"/>
    <w:rsid w:val="00B64DE3"/>
    <w:rsid w:val="00B65BE3"/>
    <w:rsid w:val="00B66594"/>
    <w:rsid w:val="00B70B68"/>
    <w:rsid w:val="00B70B7E"/>
    <w:rsid w:val="00B70DAD"/>
    <w:rsid w:val="00B74329"/>
    <w:rsid w:val="00B7460F"/>
    <w:rsid w:val="00B755BE"/>
    <w:rsid w:val="00B77C6F"/>
    <w:rsid w:val="00B8131B"/>
    <w:rsid w:val="00B814D0"/>
    <w:rsid w:val="00B81B7C"/>
    <w:rsid w:val="00B82985"/>
    <w:rsid w:val="00B82D29"/>
    <w:rsid w:val="00B83E59"/>
    <w:rsid w:val="00B8465E"/>
    <w:rsid w:val="00B849D3"/>
    <w:rsid w:val="00B852EC"/>
    <w:rsid w:val="00B85C60"/>
    <w:rsid w:val="00B85E58"/>
    <w:rsid w:val="00B86023"/>
    <w:rsid w:val="00B87E96"/>
    <w:rsid w:val="00B90A5F"/>
    <w:rsid w:val="00B91382"/>
    <w:rsid w:val="00B91D0B"/>
    <w:rsid w:val="00B921BC"/>
    <w:rsid w:val="00B923DB"/>
    <w:rsid w:val="00B92728"/>
    <w:rsid w:val="00B9451A"/>
    <w:rsid w:val="00B947C2"/>
    <w:rsid w:val="00B97BE6"/>
    <w:rsid w:val="00BA2042"/>
    <w:rsid w:val="00BA343B"/>
    <w:rsid w:val="00BA396C"/>
    <w:rsid w:val="00BA44B2"/>
    <w:rsid w:val="00BA6454"/>
    <w:rsid w:val="00BA6B87"/>
    <w:rsid w:val="00BA78DA"/>
    <w:rsid w:val="00BB11F9"/>
    <w:rsid w:val="00BB1678"/>
    <w:rsid w:val="00BB2AC1"/>
    <w:rsid w:val="00BB3E1F"/>
    <w:rsid w:val="00BB4510"/>
    <w:rsid w:val="00BB52D8"/>
    <w:rsid w:val="00BC1426"/>
    <w:rsid w:val="00BC1DB3"/>
    <w:rsid w:val="00BC386E"/>
    <w:rsid w:val="00BC40E2"/>
    <w:rsid w:val="00BC55A5"/>
    <w:rsid w:val="00BC5C75"/>
    <w:rsid w:val="00BC5CC7"/>
    <w:rsid w:val="00BC6198"/>
    <w:rsid w:val="00BC7A52"/>
    <w:rsid w:val="00BD026F"/>
    <w:rsid w:val="00BD1796"/>
    <w:rsid w:val="00BD325D"/>
    <w:rsid w:val="00BD3A0E"/>
    <w:rsid w:val="00BE3FBC"/>
    <w:rsid w:val="00BF2250"/>
    <w:rsid w:val="00BF358A"/>
    <w:rsid w:val="00BF5678"/>
    <w:rsid w:val="00BF5982"/>
    <w:rsid w:val="00BF59B3"/>
    <w:rsid w:val="00C0311E"/>
    <w:rsid w:val="00C05720"/>
    <w:rsid w:val="00C05DBB"/>
    <w:rsid w:val="00C065B7"/>
    <w:rsid w:val="00C11E60"/>
    <w:rsid w:val="00C12ACF"/>
    <w:rsid w:val="00C12DE0"/>
    <w:rsid w:val="00C134B1"/>
    <w:rsid w:val="00C13AE3"/>
    <w:rsid w:val="00C14B12"/>
    <w:rsid w:val="00C16E23"/>
    <w:rsid w:val="00C1784F"/>
    <w:rsid w:val="00C20D31"/>
    <w:rsid w:val="00C32A46"/>
    <w:rsid w:val="00C35746"/>
    <w:rsid w:val="00C402FF"/>
    <w:rsid w:val="00C405DE"/>
    <w:rsid w:val="00C477F2"/>
    <w:rsid w:val="00C54A21"/>
    <w:rsid w:val="00C556B0"/>
    <w:rsid w:val="00C56534"/>
    <w:rsid w:val="00C567A5"/>
    <w:rsid w:val="00C56A2C"/>
    <w:rsid w:val="00C60EE2"/>
    <w:rsid w:val="00C61A6C"/>
    <w:rsid w:val="00C62738"/>
    <w:rsid w:val="00C627F1"/>
    <w:rsid w:val="00C65194"/>
    <w:rsid w:val="00C66F67"/>
    <w:rsid w:val="00C67CC2"/>
    <w:rsid w:val="00C7297A"/>
    <w:rsid w:val="00C72C24"/>
    <w:rsid w:val="00C7346B"/>
    <w:rsid w:val="00C761EE"/>
    <w:rsid w:val="00C80D5A"/>
    <w:rsid w:val="00C823F5"/>
    <w:rsid w:val="00C827C7"/>
    <w:rsid w:val="00C82FD4"/>
    <w:rsid w:val="00C84196"/>
    <w:rsid w:val="00C90B7F"/>
    <w:rsid w:val="00C917E8"/>
    <w:rsid w:val="00C923F4"/>
    <w:rsid w:val="00C94E19"/>
    <w:rsid w:val="00C95179"/>
    <w:rsid w:val="00C95313"/>
    <w:rsid w:val="00C9566F"/>
    <w:rsid w:val="00CA1813"/>
    <w:rsid w:val="00CA2D71"/>
    <w:rsid w:val="00CA4BCF"/>
    <w:rsid w:val="00CA5251"/>
    <w:rsid w:val="00CB23FF"/>
    <w:rsid w:val="00CB496D"/>
    <w:rsid w:val="00CB6B0E"/>
    <w:rsid w:val="00CB6C91"/>
    <w:rsid w:val="00CB6D5F"/>
    <w:rsid w:val="00CC0044"/>
    <w:rsid w:val="00CC0344"/>
    <w:rsid w:val="00CC08AA"/>
    <w:rsid w:val="00CC0E2B"/>
    <w:rsid w:val="00CC4C99"/>
    <w:rsid w:val="00CC5644"/>
    <w:rsid w:val="00CC6E66"/>
    <w:rsid w:val="00CD04C1"/>
    <w:rsid w:val="00CD0980"/>
    <w:rsid w:val="00CD0A1A"/>
    <w:rsid w:val="00CD0C29"/>
    <w:rsid w:val="00CD2DD6"/>
    <w:rsid w:val="00CD50CF"/>
    <w:rsid w:val="00CE051F"/>
    <w:rsid w:val="00CE131D"/>
    <w:rsid w:val="00CE1775"/>
    <w:rsid w:val="00CE26CC"/>
    <w:rsid w:val="00CE3761"/>
    <w:rsid w:val="00CE7B5F"/>
    <w:rsid w:val="00CF04DD"/>
    <w:rsid w:val="00CF07BF"/>
    <w:rsid w:val="00CF08B1"/>
    <w:rsid w:val="00CF2179"/>
    <w:rsid w:val="00CF23B6"/>
    <w:rsid w:val="00CF27EF"/>
    <w:rsid w:val="00CF3557"/>
    <w:rsid w:val="00CF3A25"/>
    <w:rsid w:val="00CF411B"/>
    <w:rsid w:val="00CF5438"/>
    <w:rsid w:val="00CF62F1"/>
    <w:rsid w:val="00CF6789"/>
    <w:rsid w:val="00CF6823"/>
    <w:rsid w:val="00D02BBF"/>
    <w:rsid w:val="00D02BF1"/>
    <w:rsid w:val="00D05066"/>
    <w:rsid w:val="00D0598E"/>
    <w:rsid w:val="00D05A29"/>
    <w:rsid w:val="00D12161"/>
    <w:rsid w:val="00D1524E"/>
    <w:rsid w:val="00D156B0"/>
    <w:rsid w:val="00D21235"/>
    <w:rsid w:val="00D24174"/>
    <w:rsid w:val="00D24BD6"/>
    <w:rsid w:val="00D27226"/>
    <w:rsid w:val="00D302C4"/>
    <w:rsid w:val="00D30911"/>
    <w:rsid w:val="00D33CA2"/>
    <w:rsid w:val="00D37060"/>
    <w:rsid w:val="00D37358"/>
    <w:rsid w:val="00D37AB4"/>
    <w:rsid w:val="00D40160"/>
    <w:rsid w:val="00D40EEE"/>
    <w:rsid w:val="00D423C9"/>
    <w:rsid w:val="00D4524B"/>
    <w:rsid w:val="00D455EC"/>
    <w:rsid w:val="00D463F5"/>
    <w:rsid w:val="00D5054B"/>
    <w:rsid w:val="00D50617"/>
    <w:rsid w:val="00D50DDC"/>
    <w:rsid w:val="00D52023"/>
    <w:rsid w:val="00D52440"/>
    <w:rsid w:val="00D57BB9"/>
    <w:rsid w:val="00D62256"/>
    <w:rsid w:val="00D640FF"/>
    <w:rsid w:val="00D64825"/>
    <w:rsid w:val="00D661B4"/>
    <w:rsid w:val="00D67166"/>
    <w:rsid w:val="00D67EC1"/>
    <w:rsid w:val="00D7019A"/>
    <w:rsid w:val="00D7071A"/>
    <w:rsid w:val="00D71D2C"/>
    <w:rsid w:val="00D7401C"/>
    <w:rsid w:val="00D761EC"/>
    <w:rsid w:val="00D76245"/>
    <w:rsid w:val="00D77EE7"/>
    <w:rsid w:val="00D8005F"/>
    <w:rsid w:val="00D81C35"/>
    <w:rsid w:val="00D81EB2"/>
    <w:rsid w:val="00D82016"/>
    <w:rsid w:val="00D83B6A"/>
    <w:rsid w:val="00D83C8F"/>
    <w:rsid w:val="00D840A1"/>
    <w:rsid w:val="00D84B4E"/>
    <w:rsid w:val="00D85A9C"/>
    <w:rsid w:val="00D9361E"/>
    <w:rsid w:val="00D95234"/>
    <w:rsid w:val="00DA2810"/>
    <w:rsid w:val="00DA72EA"/>
    <w:rsid w:val="00DA7EE2"/>
    <w:rsid w:val="00DB0730"/>
    <w:rsid w:val="00DB23FE"/>
    <w:rsid w:val="00DB314F"/>
    <w:rsid w:val="00DB3D5E"/>
    <w:rsid w:val="00DB6545"/>
    <w:rsid w:val="00DB7316"/>
    <w:rsid w:val="00DC065F"/>
    <w:rsid w:val="00DC0D9B"/>
    <w:rsid w:val="00DC1CAF"/>
    <w:rsid w:val="00DC2693"/>
    <w:rsid w:val="00DC2E0B"/>
    <w:rsid w:val="00DC300F"/>
    <w:rsid w:val="00DC382D"/>
    <w:rsid w:val="00DC3A4D"/>
    <w:rsid w:val="00DC4899"/>
    <w:rsid w:val="00DC5B90"/>
    <w:rsid w:val="00DC7A77"/>
    <w:rsid w:val="00DD0986"/>
    <w:rsid w:val="00DD09D7"/>
    <w:rsid w:val="00DD2E16"/>
    <w:rsid w:val="00DD3AC5"/>
    <w:rsid w:val="00DD3CE9"/>
    <w:rsid w:val="00DD4EF1"/>
    <w:rsid w:val="00DD6F8D"/>
    <w:rsid w:val="00DD7744"/>
    <w:rsid w:val="00DE072F"/>
    <w:rsid w:val="00DE140D"/>
    <w:rsid w:val="00DE2F2C"/>
    <w:rsid w:val="00DE32CA"/>
    <w:rsid w:val="00DE3874"/>
    <w:rsid w:val="00DE6ACD"/>
    <w:rsid w:val="00DE7411"/>
    <w:rsid w:val="00DF01DF"/>
    <w:rsid w:val="00DF0DCB"/>
    <w:rsid w:val="00DF1978"/>
    <w:rsid w:val="00DF2405"/>
    <w:rsid w:val="00DF2CF1"/>
    <w:rsid w:val="00DF4123"/>
    <w:rsid w:val="00DF5512"/>
    <w:rsid w:val="00DF671C"/>
    <w:rsid w:val="00E00079"/>
    <w:rsid w:val="00E01EC5"/>
    <w:rsid w:val="00E033E7"/>
    <w:rsid w:val="00E04770"/>
    <w:rsid w:val="00E06764"/>
    <w:rsid w:val="00E1064C"/>
    <w:rsid w:val="00E106F9"/>
    <w:rsid w:val="00E112AE"/>
    <w:rsid w:val="00E11C5F"/>
    <w:rsid w:val="00E12597"/>
    <w:rsid w:val="00E1404E"/>
    <w:rsid w:val="00E165BF"/>
    <w:rsid w:val="00E214A5"/>
    <w:rsid w:val="00E21F70"/>
    <w:rsid w:val="00E23C5A"/>
    <w:rsid w:val="00E26DA1"/>
    <w:rsid w:val="00E27620"/>
    <w:rsid w:val="00E27C85"/>
    <w:rsid w:val="00E27C8D"/>
    <w:rsid w:val="00E318E6"/>
    <w:rsid w:val="00E33816"/>
    <w:rsid w:val="00E34716"/>
    <w:rsid w:val="00E354F8"/>
    <w:rsid w:val="00E36896"/>
    <w:rsid w:val="00E37504"/>
    <w:rsid w:val="00E37674"/>
    <w:rsid w:val="00E37C59"/>
    <w:rsid w:val="00E4187A"/>
    <w:rsid w:val="00E420D1"/>
    <w:rsid w:val="00E42CE1"/>
    <w:rsid w:val="00E43836"/>
    <w:rsid w:val="00E44B02"/>
    <w:rsid w:val="00E46980"/>
    <w:rsid w:val="00E46BAF"/>
    <w:rsid w:val="00E46F2B"/>
    <w:rsid w:val="00E5103D"/>
    <w:rsid w:val="00E52F7B"/>
    <w:rsid w:val="00E54D81"/>
    <w:rsid w:val="00E55921"/>
    <w:rsid w:val="00E55D2E"/>
    <w:rsid w:val="00E62A0C"/>
    <w:rsid w:val="00E63466"/>
    <w:rsid w:val="00E6478B"/>
    <w:rsid w:val="00E65370"/>
    <w:rsid w:val="00E6718B"/>
    <w:rsid w:val="00E67E11"/>
    <w:rsid w:val="00E701B5"/>
    <w:rsid w:val="00E70355"/>
    <w:rsid w:val="00E703D8"/>
    <w:rsid w:val="00E70597"/>
    <w:rsid w:val="00E71372"/>
    <w:rsid w:val="00E713C7"/>
    <w:rsid w:val="00E723C6"/>
    <w:rsid w:val="00E73C33"/>
    <w:rsid w:val="00E80AAF"/>
    <w:rsid w:val="00E80CF9"/>
    <w:rsid w:val="00E80D82"/>
    <w:rsid w:val="00E811D4"/>
    <w:rsid w:val="00E813AD"/>
    <w:rsid w:val="00E827AB"/>
    <w:rsid w:val="00E87056"/>
    <w:rsid w:val="00E87AAC"/>
    <w:rsid w:val="00E9061D"/>
    <w:rsid w:val="00E91D63"/>
    <w:rsid w:val="00E9363F"/>
    <w:rsid w:val="00E94C72"/>
    <w:rsid w:val="00E94D54"/>
    <w:rsid w:val="00E97FE1"/>
    <w:rsid w:val="00EA0C98"/>
    <w:rsid w:val="00EA1102"/>
    <w:rsid w:val="00EA2391"/>
    <w:rsid w:val="00EA24D1"/>
    <w:rsid w:val="00EA2FF2"/>
    <w:rsid w:val="00EA3A2B"/>
    <w:rsid w:val="00EA4B2C"/>
    <w:rsid w:val="00EA596A"/>
    <w:rsid w:val="00EA61B8"/>
    <w:rsid w:val="00EA7526"/>
    <w:rsid w:val="00EA7B42"/>
    <w:rsid w:val="00EB0516"/>
    <w:rsid w:val="00EC07A0"/>
    <w:rsid w:val="00EC2D9E"/>
    <w:rsid w:val="00EC3EB3"/>
    <w:rsid w:val="00EC56A0"/>
    <w:rsid w:val="00EC7AE8"/>
    <w:rsid w:val="00ED10DD"/>
    <w:rsid w:val="00ED16E0"/>
    <w:rsid w:val="00ED2101"/>
    <w:rsid w:val="00ED6C52"/>
    <w:rsid w:val="00ED7B67"/>
    <w:rsid w:val="00EE0C9D"/>
    <w:rsid w:val="00EE1F62"/>
    <w:rsid w:val="00EE208D"/>
    <w:rsid w:val="00EE28DC"/>
    <w:rsid w:val="00EE4DF7"/>
    <w:rsid w:val="00EE5E13"/>
    <w:rsid w:val="00EE60F3"/>
    <w:rsid w:val="00EE6C8F"/>
    <w:rsid w:val="00EF2EF8"/>
    <w:rsid w:val="00EF2F91"/>
    <w:rsid w:val="00EF34B6"/>
    <w:rsid w:val="00EF3AA4"/>
    <w:rsid w:val="00EF5F29"/>
    <w:rsid w:val="00EF6407"/>
    <w:rsid w:val="00EF68A9"/>
    <w:rsid w:val="00EF78F0"/>
    <w:rsid w:val="00F007B8"/>
    <w:rsid w:val="00F010BF"/>
    <w:rsid w:val="00F01846"/>
    <w:rsid w:val="00F03D6C"/>
    <w:rsid w:val="00F04B09"/>
    <w:rsid w:val="00F11EC3"/>
    <w:rsid w:val="00F12DF2"/>
    <w:rsid w:val="00F12F68"/>
    <w:rsid w:val="00F13666"/>
    <w:rsid w:val="00F13B74"/>
    <w:rsid w:val="00F15EF8"/>
    <w:rsid w:val="00F16FD6"/>
    <w:rsid w:val="00F20A15"/>
    <w:rsid w:val="00F2207D"/>
    <w:rsid w:val="00F22688"/>
    <w:rsid w:val="00F24879"/>
    <w:rsid w:val="00F253CA"/>
    <w:rsid w:val="00F25575"/>
    <w:rsid w:val="00F258E7"/>
    <w:rsid w:val="00F3074D"/>
    <w:rsid w:val="00F32584"/>
    <w:rsid w:val="00F326D9"/>
    <w:rsid w:val="00F32F45"/>
    <w:rsid w:val="00F332A5"/>
    <w:rsid w:val="00F3615B"/>
    <w:rsid w:val="00F41E9F"/>
    <w:rsid w:val="00F43771"/>
    <w:rsid w:val="00F44E34"/>
    <w:rsid w:val="00F44EB1"/>
    <w:rsid w:val="00F46167"/>
    <w:rsid w:val="00F473C6"/>
    <w:rsid w:val="00F51813"/>
    <w:rsid w:val="00F5286D"/>
    <w:rsid w:val="00F550C1"/>
    <w:rsid w:val="00F55249"/>
    <w:rsid w:val="00F553F2"/>
    <w:rsid w:val="00F562BF"/>
    <w:rsid w:val="00F57435"/>
    <w:rsid w:val="00F574FD"/>
    <w:rsid w:val="00F61392"/>
    <w:rsid w:val="00F6352D"/>
    <w:rsid w:val="00F643F5"/>
    <w:rsid w:val="00F644D1"/>
    <w:rsid w:val="00F670A3"/>
    <w:rsid w:val="00F672C6"/>
    <w:rsid w:val="00F70F28"/>
    <w:rsid w:val="00F72007"/>
    <w:rsid w:val="00F7682D"/>
    <w:rsid w:val="00F83E90"/>
    <w:rsid w:val="00F854C3"/>
    <w:rsid w:val="00F85E83"/>
    <w:rsid w:val="00F874C9"/>
    <w:rsid w:val="00F9295C"/>
    <w:rsid w:val="00F92D28"/>
    <w:rsid w:val="00F9332C"/>
    <w:rsid w:val="00F94D57"/>
    <w:rsid w:val="00F97203"/>
    <w:rsid w:val="00FA099C"/>
    <w:rsid w:val="00FA374E"/>
    <w:rsid w:val="00FA3CAD"/>
    <w:rsid w:val="00FA5994"/>
    <w:rsid w:val="00FA71B8"/>
    <w:rsid w:val="00FB13C6"/>
    <w:rsid w:val="00FB21FD"/>
    <w:rsid w:val="00FB337A"/>
    <w:rsid w:val="00FB38A6"/>
    <w:rsid w:val="00FB4688"/>
    <w:rsid w:val="00FB6A05"/>
    <w:rsid w:val="00FC1C35"/>
    <w:rsid w:val="00FC1D5E"/>
    <w:rsid w:val="00FC3B9C"/>
    <w:rsid w:val="00FC51B2"/>
    <w:rsid w:val="00FC594E"/>
    <w:rsid w:val="00FC6B23"/>
    <w:rsid w:val="00FC7585"/>
    <w:rsid w:val="00FD1A39"/>
    <w:rsid w:val="00FD1E7B"/>
    <w:rsid w:val="00FD277F"/>
    <w:rsid w:val="00FD2EE3"/>
    <w:rsid w:val="00FD3416"/>
    <w:rsid w:val="00FD36B1"/>
    <w:rsid w:val="00FD4801"/>
    <w:rsid w:val="00FD5A85"/>
    <w:rsid w:val="00FD5D94"/>
    <w:rsid w:val="00FD7B46"/>
    <w:rsid w:val="00FE0371"/>
    <w:rsid w:val="00FE2FD1"/>
    <w:rsid w:val="00FE3369"/>
    <w:rsid w:val="00FE3803"/>
    <w:rsid w:val="00FE3B5C"/>
    <w:rsid w:val="00FE64BA"/>
    <w:rsid w:val="00FE7FF8"/>
    <w:rsid w:val="00FF061A"/>
    <w:rsid w:val="00FF07D9"/>
    <w:rsid w:val="00FF6805"/>
    <w:rsid w:val="00FF6822"/>
    <w:rsid w:val="00FF721E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04085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78F0"/>
    <w:pPr>
      <w:widowControl w:val="0"/>
      <w:jc w:val="both"/>
    </w:pPr>
    <w:rPr>
      <w:rFonts w:eastAsia="Mincho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DF01D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DF01DF"/>
    <w:rPr>
      <w:rFonts w:ascii="Century" w:eastAsia="Mincho" w:hAnsi="Century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DF01DF"/>
    <w:pPr>
      <w:ind w:leftChars="400" w:left="840"/>
    </w:pPr>
  </w:style>
  <w:style w:type="paragraph" w:styleId="a6">
    <w:name w:val="footer"/>
    <w:basedOn w:val="a"/>
    <w:link w:val="a7"/>
    <w:uiPriority w:val="99"/>
    <w:unhideWhenUsed/>
    <w:rsid w:val="0093033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930336"/>
    <w:rPr>
      <w:rFonts w:eastAsia="Mincho"/>
      <w:kern w:val="2"/>
      <w:sz w:val="24"/>
      <w:szCs w:val="24"/>
    </w:rPr>
  </w:style>
  <w:style w:type="character" w:styleId="a8">
    <w:name w:val="annotation reference"/>
    <w:uiPriority w:val="99"/>
    <w:semiHidden/>
    <w:unhideWhenUsed/>
    <w:rsid w:val="00527E1B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27E1B"/>
    <w:pPr>
      <w:jc w:val="left"/>
    </w:pPr>
  </w:style>
  <w:style w:type="character" w:customStyle="1" w:styleId="aa">
    <w:name w:val="コメント文字列 (文字)"/>
    <w:link w:val="a9"/>
    <w:uiPriority w:val="99"/>
    <w:semiHidden/>
    <w:rsid w:val="00527E1B"/>
    <w:rPr>
      <w:rFonts w:eastAsia="Mincho"/>
      <w:kern w:val="2"/>
      <w:sz w:val="24"/>
      <w:szCs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27E1B"/>
    <w:rPr>
      <w:b/>
      <w:bCs/>
    </w:rPr>
  </w:style>
  <w:style w:type="character" w:customStyle="1" w:styleId="ac">
    <w:name w:val="コメント内容 (文字)"/>
    <w:link w:val="ab"/>
    <w:uiPriority w:val="99"/>
    <w:semiHidden/>
    <w:rsid w:val="00527E1B"/>
    <w:rPr>
      <w:rFonts w:eastAsia="Mincho"/>
      <w:b/>
      <w:bCs/>
      <w:kern w:val="2"/>
      <w:sz w:val="24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527E1B"/>
    <w:rPr>
      <w:rFonts w:ascii="Arial" w:eastAsia="ＭＳ ゴシック" w:hAnsi="Arial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527E1B"/>
    <w:rPr>
      <w:rFonts w:ascii="Arial" w:eastAsia="ＭＳ ゴシック" w:hAnsi="Arial" w:cs="Times New Roman"/>
      <w:kern w:val="2"/>
      <w:sz w:val="18"/>
      <w:szCs w:val="18"/>
    </w:rPr>
  </w:style>
  <w:style w:type="table" w:styleId="af">
    <w:name w:val="Table Grid"/>
    <w:basedOn w:val="a1"/>
    <w:rsid w:val="00E34716"/>
    <w:rPr>
      <w:rFonts w:eastAsia="Times New Roman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te Heading"/>
    <w:basedOn w:val="a"/>
    <w:next w:val="a"/>
    <w:link w:val="af1"/>
    <w:unhideWhenUsed/>
    <w:rsid w:val="00A73A70"/>
    <w:pPr>
      <w:jc w:val="center"/>
    </w:pPr>
    <w:rPr>
      <w:rFonts w:ascii="ＭＳ 明朝" w:eastAsia="ＭＳ 明朝" w:hAnsi="ＭＳ 明朝"/>
      <w:color w:val="000000"/>
      <w:sz w:val="21"/>
      <w:szCs w:val="21"/>
    </w:rPr>
  </w:style>
  <w:style w:type="character" w:customStyle="1" w:styleId="af1">
    <w:name w:val="記 (文字)"/>
    <w:link w:val="af0"/>
    <w:rsid w:val="00A73A70"/>
    <w:rPr>
      <w:rFonts w:ascii="ＭＳ 明朝" w:hAnsi="ＭＳ 明朝"/>
      <w:color w:val="000000"/>
      <w:kern w:val="2"/>
      <w:sz w:val="21"/>
      <w:szCs w:val="21"/>
    </w:rPr>
  </w:style>
  <w:style w:type="paragraph" w:styleId="af2">
    <w:name w:val="Body Text Indent"/>
    <w:basedOn w:val="a"/>
    <w:link w:val="af3"/>
    <w:unhideWhenUsed/>
    <w:rsid w:val="00D40EEE"/>
    <w:pPr>
      <w:ind w:leftChars="-171" w:left="-171" w:hangingChars="171" w:hanging="359"/>
    </w:pPr>
    <w:rPr>
      <w:rFonts w:eastAsia="ＭＳ 明朝"/>
      <w:sz w:val="21"/>
    </w:rPr>
  </w:style>
  <w:style w:type="character" w:customStyle="1" w:styleId="af3">
    <w:name w:val="本文インデント (文字)"/>
    <w:link w:val="af2"/>
    <w:rsid w:val="00D40EEE"/>
    <w:rPr>
      <w:kern w:val="2"/>
      <w:sz w:val="21"/>
      <w:szCs w:val="24"/>
    </w:rPr>
  </w:style>
  <w:style w:type="character" w:styleId="af4">
    <w:name w:val="Hyperlink"/>
    <w:rsid w:val="00A82CDA"/>
    <w:rPr>
      <w:color w:val="0000FF"/>
      <w:u w:val="single"/>
    </w:rPr>
  </w:style>
  <w:style w:type="paragraph" w:styleId="af5">
    <w:name w:val="Closing"/>
    <w:basedOn w:val="a"/>
    <w:link w:val="af6"/>
    <w:uiPriority w:val="99"/>
    <w:unhideWhenUsed/>
    <w:rsid w:val="00974D13"/>
    <w:pPr>
      <w:jc w:val="right"/>
    </w:pPr>
    <w:rPr>
      <w:rFonts w:eastAsia="ＭＳ 明朝"/>
      <w:color w:val="FF00FF"/>
    </w:rPr>
  </w:style>
  <w:style w:type="character" w:customStyle="1" w:styleId="af6">
    <w:name w:val="結語 (文字)"/>
    <w:link w:val="af5"/>
    <w:uiPriority w:val="99"/>
    <w:rsid w:val="00974D13"/>
    <w:rPr>
      <w:color w:val="FF00FF"/>
      <w:kern w:val="2"/>
      <w:sz w:val="24"/>
      <w:szCs w:val="24"/>
    </w:rPr>
  </w:style>
  <w:style w:type="paragraph" w:styleId="af7">
    <w:name w:val="Revision"/>
    <w:hidden/>
    <w:uiPriority w:val="99"/>
    <w:semiHidden/>
    <w:rsid w:val="00C917E8"/>
    <w:rPr>
      <w:rFonts w:eastAsia="Mincho"/>
      <w:kern w:val="2"/>
      <w:sz w:val="24"/>
      <w:szCs w:val="24"/>
    </w:rPr>
  </w:style>
  <w:style w:type="paragraph" w:styleId="af8">
    <w:name w:val="Plain Text"/>
    <w:basedOn w:val="a"/>
    <w:link w:val="af9"/>
    <w:uiPriority w:val="99"/>
    <w:semiHidden/>
    <w:unhideWhenUsed/>
    <w:rsid w:val="004D3195"/>
    <w:pPr>
      <w:jc w:val="left"/>
    </w:pPr>
    <w:rPr>
      <w:rFonts w:ascii="游ゴシック" w:eastAsia="游ゴシック" w:hAnsi="Courier New" w:cs="Courier New"/>
      <w:sz w:val="22"/>
      <w:szCs w:val="22"/>
    </w:rPr>
  </w:style>
  <w:style w:type="character" w:customStyle="1" w:styleId="af9">
    <w:name w:val="書式なし (文字)"/>
    <w:link w:val="af8"/>
    <w:uiPriority w:val="99"/>
    <w:semiHidden/>
    <w:rsid w:val="004D3195"/>
    <w:rPr>
      <w:rFonts w:ascii="游ゴシック" w:eastAsia="游ゴシック" w:hAnsi="Courier New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0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4DA3D-77F6-46F3-9238-1687E6399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2-09T08:41:00Z</dcterms:created>
  <dcterms:modified xsi:type="dcterms:W3CDTF">2022-02-09T08:41:00Z</dcterms:modified>
</cp:coreProperties>
</file>